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359B3" w:rsidR="00F2544E" w:rsidP="5C2BC367" w:rsidRDefault="00F2544E" w14:paraId="1B2F6F6A" w14:textId="77777777" w14:noSpellErr="1">
      <w:pPr>
        <w:jc w:val="center"/>
        <w:rPr>
          <w:rFonts w:ascii="Avenir Next LT Pro" w:hAnsi="Avenir Next LT Pro" w:cs="Arial"/>
          <w:b w:val="1"/>
          <w:bCs w:val="1"/>
        </w:rPr>
      </w:pPr>
      <w:bookmarkStart w:name="_Int_r8cmfHhn" w:id="1385160846"/>
      <w:r w:rsidRPr="5C2BC367" w:rsidR="00F2544E">
        <w:rPr>
          <w:rFonts w:ascii="Avenir Next LT Pro" w:hAnsi="Avenir Next LT Pro" w:cs="Arial"/>
          <w:b w:val="1"/>
          <w:bCs w:val="1"/>
        </w:rPr>
        <w:t>New Student Group Pack</w:t>
      </w:r>
      <w:bookmarkEnd w:id="1385160846"/>
    </w:p>
    <w:p w:rsidRPr="00E359B3" w:rsidR="00F2544E" w:rsidP="00F2544E" w:rsidRDefault="004A32DB" w14:paraId="05D2077C" w14:textId="15DDE5DF">
      <w:pPr>
        <w:spacing w:after="0"/>
        <w:rPr>
          <w:rFonts w:ascii="Avenir Next LT Pro" w:hAnsi="Avenir Next LT Pro" w:cs="Arial"/>
          <w:lang w:eastAsia="en-GB"/>
        </w:rPr>
      </w:pPr>
      <w:r w:rsidRPr="00E359B3">
        <w:rPr>
          <w:rFonts w:ascii="Avenir Next LT Pro" w:hAnsi="Avenir Next LT Pro" w:cs="Arial"/>
          <w:b/>
          <w:lang w:eastAsia="en-GB"/>
        </w:rPr>
        <w:t xml:space="preserve">Student </w:t>
      </w:r>
      <w:r w:rsidRPr="00E359B3" w:rsidR="00F2544E">
        <w:rPr>
          <w:rFonts w:ascii="Avenir Next LT Pro" w:hAnsi="Avenir Next LT Pro" w:cs="Arial"/>
          <w:b/>
          <w:lang w:eastAsia="en-GB"/>
        </w:rPr>
        <w:t xml:space="preserve">Group Name: </w:t>
      </w:r>
      <w:sdt>
        <w:sdtPr>
          <w:rPr>
            <w:rFonts w:ascii="Avenir Next LT Pro" w:hAnsi="Avenir Next LT Pro" w:cs="Arial"/>
            <w:b/>
            <w:lang w:eastAsia="en-GB"/>
          </w:rPr>
          <w:id w:val="-513767336"/>
          <w:placeholder>
            <w:docPart w:val="DefaultPlaceholder_1081868574"/>
          </w:placeholder>
          <w:showingPlcHdr/>
          <w:text/>
        </w:sdtPr>
        <w:sdtEndPr/>
        <w:sdtContent>
          <w:r w:rsidRPr="00E359B3" w:rsidR="00F2544E">
            <w:rPr>
              <w:rStyle w:val="PlaceholderText"/>
              <w:rFonts w:ascii="Avenir Next LT Pro" w:hAnsi="Avenir Next LT Pro"/>
              <w:highlight w:val="yellow"/>
            </w:rPr>
            <w:t>Click here to enter text.</w:t>
          </w:r>
        </w:sdtContent>
      </w:sdt>
    </w:p>
    <w:p w:rsidRPr="00E359B3" w:rsidR="004A32DB" w:rsidP="00F2544E" w:rsidRDefault="004A32DB" w14:paraId="2D8CA9D7" w14:textId="57C4D2AB">
      <w:pPr>
        <w:spacing w:after="0"/>
        <w:rPr>
          <w:rFonts w:ascii="Avenir Next LT Pro" w:hAnsi="Avenir Next LT Pro" w:cs="Arial"/>
          <w:b/>
          <w:lang w:eastAsia="en-GB"/>
        </w:rPr>
      </w:pPr>
      <w:r w:rsidRPr="00E359B3">
        <w:rPr>
          <w:rFonts w:ascii="Avenir Next LT Pro" w:hAnsi="Avenir Next LT Pro" w:cs="Arial"/>
          <w:b/>
          <w:lang w:eastAsia="en-GB"/>
        </w:rPr>
        <w:t xml:space="preserve">Campus: </w:t>
      </w:r>
      <w:sdt>
        <w:sdtPr>
          <w:rPr>
            <w:rFonts w:ascii="Avenir Next LT Pro" w:hAnsi="Avenir Next LT Pro" w:cs="Arial"/>
            <w:b/>
            <w:lang w:eastAsia="en-GB"/>
          </w:rPr>
          <w:id w:val="1076251907"/>
          <w:placeholder>
            <w:docPart w:val="0FBC5274BB1A436585C92CF954B862E9"/>
          </w:placeholder>
          <w:showingPlcHdr/>
          <w:text/>
        </w:sdtPr>
        <w:sdtEndPr/>
        <w:sdtContent>
          <w:r w:rsidRPr="00E359B3">
            <w:rPr>
              <w:rStyle w:val="PlaceholderText"/>
              <w:rFonts w:ascii="Avenir Next LT Pro" w:hAnsi="Avenir Next LT Pro"/>
              <w:highlight w:val="yellow"/>
            </w:rPr>
            <w:t>Click here to enter text.</w:t>
          </w:r>
        </w:sdtContent>
      </w:sdt>
    </w:p>
    <w:p w:rsidRPr="00E359B3" w:rsidR="00F2544E" w:rsidP="00F2544E" w:rsidRDefault="00F2544E" w14:paraId="6575C895" w14:textId="7CC85C5F">
      <w:pPr>
        <w:spacing w:after="0"/>
        <w:rPr>
          <w:rFonts w:ascii="Avenir Next LT Pro" w:hAnsi="Avenir Next LT Pro" w:cs="Arial"/>
          <w:lang w:eastAsia="en-GB"/>
        </w:rPr>
      </w:pPr>
      <w:r w:rsidRPr="00E359B3">
        <w:rPr>
          <w:rFonts w:ascii="Avenir Next LT Pro" w:hAnsi="Avenir Next LT Pro" w:cs="Arial"/>
          <w:b/>
          <w:lang w:eastAsia="en-GB"/>
        </w:rPr>
        <w:t xml:space="preserve">Author(s): </w:t>
      </w:r>
      <w:sdt>
        <w:sdtPr>
          <w:rPr>
            <w:rFonts w:ascii="Avenir Next LT Pro" w:hAnsi="Avenir Next LT Pro" w:cs="Arial"/>
            <w:b/>
            <w:lang w:eastAsia="en-GB"/>
          </w:rPr>
          <w:id w:val="-320737011"/>
          <w:placeholder>
            <w:docPart w:val="DefaultPlaceholder_1081868574"/>
          </w:placeholder>
          <w:showingPlcHdr/>
          <w:text/>
        </w:sdtPr>
        <w:sdtEndPr/>
        <w:sdtContent>
          <w:r w:rsidRPr="00E359B3">
            <w:rPr>
              <w:rStyle w:val="PlaceholderText"/>
              <w:rFonts w:ascii="Avenir Next LT Pro" w:hAnsi="Avenir Next LT Pro"/>
              <w:highlight w:val="yellow"/>
            </w:rPr>
            <w:t>Click here to enter text.</w:t>
          </w:r>
        </w:sdtContent>
      </w:sdt>
    </w:p>
    <w:p w:rsidRPr="00E359B3" w:rsidR="00F2544E" w:rsidP="00F2544E" w:rsidRDefault="00F2544E" w14:paraId="729CE03B" w14:textId="77777777">
      <w:pPr>
        <w:spacing w:after="0"/>
        <w:rPr>
          <w:rFonts w:ascii="Avenir Next LT Pro" w:hAnsi="Avenir Next LT Pro" w:cs="Arial"/>
          <w:b/>
        </w:rPr>
      </w:pPr>
      <w:r w:rsidRPr="00E359B3">
        <w:rPr>
          <w:rFonts w:ascii="Avenir Next LT Pro" w:hAnsi="Avenir Next LT Pro" w:cs="Arial"/>
          <w:b/>
        </w:rPr>
        <w:t xml:space="preserve">Submission Date: </w:t>
      </w:r>
      <w:sdt>
        <w:sdtPr>
          <w:rPr>
            <w:rFonts w:ascii="Avenir Next LT Pro" w:hAnsi="Avenir Next LT Pro" w:cs="Arial"/>
            <w:b/>
          </w:rPr>
          <w:id w:val="-538663747"/>
          <w:placeholder>
            <w:docPart w:val="DefaultPlaceholder_1081868574"/>
          </w:placeholder>
          <w:showingPlcHdr/>
          <w:text/>
        </w:sdtPr>
        <w:sdtEndPr/>
        <w:sdtContent>
          <w:r w:rsidRPr="00E359B3">
            <w:rPr>
              <w:rStyle w:val="PlaceholderText"/>
              <w:rFonts w:ascii="Avenir Next LT Pro" w:hAnsi="Avenir Next LT Pro"/>
              <w:highlight w:val="yellow"/>
            </w:rPr>
            <w:t>Click here to enter text.</w:t>
          </w:r>
        </w:sdtContent>
      </w:sdt>
    </w:p>
    <w:p w:rsidRPr="00E359B3" w:rsidR="00F2544E" w:rsidP="00F2544E" w:rsidRDefault="00F2544E" w14:paraId="07532B0D" w14:textId="77777777">
      <w:pPr>
        <w:spacing w:after="0"/>
        <w:rPr>
          <w:rFonts w:ascii="Avenir Next LT Pro" w:hAnsi="Avenir Next LT Pro" w:cs="Arial"/>
          <w:b/>
        </w:rPr>
      </w:pPr>
    </w:p>
    <w:p w:rsidRPr="00E359B3" w:rsidR="00F2544E" w:rsidP="004A32DB" w:rsidRDefault="00F2544E" w14:paraId="41CF719C" w14:textId="5E4BE058">
      <w:pPr>
        <w:rPr>
          <w:rFonts w:ascii="Avenir Next LT Pro" w:hAnsi="Avenir Next LT Pro" w:cs="Arial"/>
          <w:b/>
        </w:rPr>
      </w:pPr>
      <w:r w:rsidRPr="00E359B3">
        <w:rPr>
          <w:rFonts w:ascii="Avenir Next LT Pro" w:hAnsi="Avenir Next LT Pro" w:cs="Arial"/>
          <w:b/>
        </w:rPr>
        <w:t>Introduction</w:t>
      </w:r>
    </w:p>
    <w:p w:rsidRPr="00E359B3" w:rsidR="004A32DB" w:rsidP="004A32DB" w:rsidRDefault="004A32DB" w14:paraId="63D9F7D9" w14:textId="77777777">
      <w:pPr>
        <w:rPr>
          <w:rFonts w:ascii="Avenir Next LT Pro" w:hAnsi="Avenir Next LT Pro" w:cs="Arial"/>
          <w:bCs/>
        </w:rPr>
      </w:pPr>
      <w:r w:rsidRPr="00E359B3">
        <w:rPr>
          <w:rFonts w:ascii="Avenir Next LT Pro" w:hAnsi="Avenir Next LT Pro" w:cs="Arial"/>
          <w:bCs/>
        </w:rPr>
        <w:t xml:space="preserve">Write here more about your group and why you want to set it up. </w:t>
      </w:r>
    </w:p>
    <w:p w:rsidRPr="00E359B3" w:rsidR="004A32DB" w:rsidP="004A32DB" w:rsidRDefault="004A32DB" w14:paraId="67DAFA8F" w14:textId="77777777">
      <w:pPr>
        <w:pStyle w:val="ListParagraph"/>
        <w:numPr>
          <w:ilvl w:val="0"/>
          <w:numId w:val="5"/>
        </w:numPr>
        <w:rPr>
          <w:rFonts w:ascii="Avenir Next LT Pro" w:hAnsi="Avenir Next LT Pro" w:cs="Arial"/>
          <w:bCs/>
        </w:rPr>
      </w:pPr>
      <w:r w:rsidRPr="00E359B3">
        <w:rPr>
          <w:rFonts w:ascii="Avenir Next LT Pro" w:hAnsi="Avenir Next LT Pro" w:cs="Arial"/>
          <w:bCs/>
        </w:rPr>
        <w:t xml:space="preserve">What will it bring to the student population? </w:t>
      </w:r>
    </w:p>
    <w:p w:rsidRPr="00E359B3" w:rsidR="004A32DB" w:rsidP="004A32DB" w:rsidRDefault="004A32DB" w14:paraId="4D0479E0" w14:textId="77777777">
      <w:pPr>
        <w:pStyle w:val="ListParagraph"/>
        <w:numPr>
          <w:ilvl w:val="0"/>
          <w:numId w:val="5"/>
        </w:numPr>
        <w:rPr>
          <w:rFonts w:ascii="Avenir Next LT Pro" w:hAnsi="Avenir Next LT Pro" w:cs="Arial"/>
          <w:bCs/>
        </w:rPr>
      </w:pPr>
      <w:r w:rsidRPr="00E359B3">
        <w:rPr>
          <w:rFonts w:ascii="Avenir Next LT Pro" w:hAnsi="Avenir Next LT Pro" w:cs="Arial"/>
          <w:bCs/>
        </w:rPr>
        <w:t xml:space="preserve">How do you think it will provide great opportunities for students? </w:t>
      </w:r>
    </w:p>
    <w:p w:rsidRPr="00E359B3" w:rsidR="004A32DB" w:rsidP="004A32DB" w:rsidRDefault="004A32DB" w14:paraId="1FEA7307" w14:textId="2E66E6D8">
      <w:pPr>
        <w:rPr>
          <w:rFonts w:ascii="Avenir Next LT Pro" w:hAnsi="Avenir Next LT Pro" w:cs="Arial"/>
          <w:bCs/>
        </w:rPr>
      </w:pPr>
      <w:r w:rsidRPr="00E359B3">
        <w:rPr>
          <w:rFonts w:ascii="Avenir Next LT Pro" w:hAnsi="Avenir Next LT Pro" w:cs="Arial"/>
          <w:bCs/>
        </w:rPr>
        <w:t>This is a narrative to help us understand about more about you and the group you wish to set up.</w:t>
      </w:r>
    </w:p>
    <w:sdt>
      <w:sdtPr>
        <w:rPr>
          <w:rFonts w:ascii="Avenir Next LT Pro" w:hAnsi="Avenir Next LT Pro" w:cs="Arial"/>
          <w:highlight w:val="yellow"/>
        </w:rPr>
        <w:id w:val="1790937951"/>
        <w:placeholder>
          <w:docPart w:val="4AFEA0CDB71248248F0C545B6295006D"/>
        </w:placeholder>
        <w:showingPlcHdr/>
        <w:text/>
      </w:sdtPr>
      <w:sdtEndPr/>
      <w:sdtContent>
        <w:p w:rsidRPr="00E359B3" w:rsidR="004A32DB" w:rsidP="004A32DB" w:rsidRDefault="004A32DB" w14:paraId="3CB2BE84" w14:textId="2BC680A7">
          <w:pPr>
            <w:rPr>
              <w:rFonts w:ascii="Avenir Next LT Pro" w:hAnsi="Avenir Next LT Pro" w:cs="Arial"/>
              <w:highlight w:val="yellow"/>
            </w:rPr>
          </w:pPr>
          <w:r w:rsidRPr="00E359B3">
            <w:rPr>
              <w:rStyle w:val="PlaceholderText"/>
              <w:rFonts w:ascii="Avenir Next LT Pro" w:hAnsi="Avenir Next LT Pro"/>
              <w:highlight w:val="yellow"/>
            </w:rPr>
            <w:t>Click here to enter text.</w:t>
          </w:r>
        </w:p>
      </w:sdtContent>
    </w:sdt>
    <w:p w:rsidRPr="00E359B3" w:rsidR="00F2544E" w:rsidP="00F2544E" w:rsidRDefault="00F2544E" w14:paraId="4E4649FC" w14:textId="77777777">
      <w:pPr>
        <w:rPr>
          <w:rFonts w:ascii="Avenir Next LT Pro" w:hAnsi="Avenir Next LT Pro" w:cs="Arial"/>
          <w:b/>
        </w:rPr>
      </w:pPr>
      <w:r w:rsidRPr="00E359B3">
        <w:rPr>
          <w:rFonts w:ascii="Avenir Next LT Pro" w:hAnsi="Avenir Next LT Pro" w:cs="Arial"/>
          <w:b/>
        </w:rPr>
        <w:t>Group Details</w:t>
      </w:r>
    </w:p>
    <w:p w:rsidRPr="00E359B3" w:rsidR="00F2544E" w:rsidP="00F2544E" w:rsidRDefault="00F2544E" w14:paraId="799119FE" w14:textId="77777777">
      <w:p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>What will be the name of your group?</w:t>
      </w:r>
    </w:p>
    <w:sdt>
      <w:sdtPr>
        <w:rPr>
          <w:rFonts w:ascii="Avenir Next LT Pro" w:hAnsi="Avenir Next LT Pro" w:cs="Arial"/>
          <w:highlight w:val="yellow"/>
        </w:rPr>
        <w:id w:val="-427345646"/>
        <w:placeholder>
          <w:docPart w:val="DefaultPlaceholder_1081868574"/>
        </w:placeholder>
        <w:showingPlcHdr/>
        <w:text/>
      </w:sdtPr>
      <w:sdtEndPr/>
      <w:sdtContent>
        <w:p w:rsidRPr="00E359B3" w:rsidR="00F2544E" w:rsidP="00F2544E" w:rsidRDefault="00F2544E" w14:paraId="4E9F101F" w14:textId="77777777">
          <w:pPr>
            <w:rPr>
              <w:rFonts w:ascii="Avenir Next LT Pro" w:hAnsi="Avenir Next LT Pro" w:cs="Arial"/>
            </w:rPr>
          </w:pPr>
          <w:r w:rsidRPr="00E359B3">
            <w:rPr>
              <w:rStyle w:val="PlaceholderText"/>
              <w:rFonts w:ascii="Avenir Next LT Pro" w:hAnsi="Avenir Next LT Pro"/>
              <w:highlight w:val="yellow"/>
            </w:rPr>
            <w:t>Click here to enter text.</w:t>
          </w:r>
        </w:p>
      </w:sdtContent>
    </w:sdt>
    <w:p w:rsidRPr="00E359B3" w:rsidR="00F2544E" w:rsidP="002C3091" w:rsidRDefault="00F2544E" w14:paraId="231BE891" w14:textId="7D892C37">
      <w:p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 xml:space="preserve">What are the main </w:t>
      </w:r>
      <w:r w:rsidRPr="00E359B3" w:rsidR="00ED50FC">
        <w:rPr>
          <w:rFonts w:ascii="Avenir Next LT Pro" w:hAnsi="Avenir Next LT Pro" w:cs="Arial"/>
        </w:rPr>
        <w:t>aims</w:t>
      </w:r>
      <w:r w:rsidRPr="00E359B3">
        <w:rPr>
          <w:rFonts w:ascii="Avenir Next LT Pro" w:hAnsi="Avenir Next LT Pro" w:cs="Arial"/>
        </w:rPr>
        <w:t xml:space="preserve"> you </w:t>
      </w:r>
      <w:r w:rsidRPr="00E359B3" w:rsidR="00ED50FC">
        <w:rPr>
          <w:rFonts w:ascii="Avenir Next LT Pro" w:hAnsi="Avenir Next LT Pro" w:cs="Arial"/>
        </w:rPr>
        <w:t>would use to describe what this group will do</w:t>
      </w:r>
      <w:r w:rsidRPr="00E359B3">
        <w:rPr>
          <w:rFonts w:ascii="Avenir Next LT Pro" w:hAnsi="Avenir Next LT Pro" w:cs="Arial"/>
        </w:rPr>
        <w:t xml:space="preserve">? </w:t>
      </w:r>
      <w:r w:rsidRPr="00E359B3">
        <w:rPr>
          <w:rFonts w:ascii="Avenir Next LT Pro" w:hAnsi="Avenir Next LT Pro" w:cs="Arial"/>
          <w:i/>
        </w:rPr>
        <w:t>(Must be different from existing groups</w:t>
      </w:r>
      <w:r w:rsidRPr="00E359B3" w:rsidR="006163BF">
        <w:rPr>
          <w:rFonts w:ascii="Avenir Next LT Pro" w:hAnsi="Avenir Next LT Pro" w:cs="Arial"/>
          <w:i/>
        </w:rPr>
        <w:t>, and think about what your group wants to offer its members</w:t>
      </w:r>
      <w:r w:rsidRPr="00E359B3">
        <w:rPr>
          <w:rFonts w:ascii="Avenir Next LT Pro" w:hAnsi="Avenir Next LT Pro" w:cs="Arial"/>
          <w:i/>
        </w:rPr>
        <w:t>)</w:t>
      </w:r>
    </w:p>
    <w:p w:rsidRPr="00E359B3" w:rsidR="002C3091" w:rsidP="002C3091" w:rsidRDefault="002C3091" w14:paraId="127240C8" w14:textId="0309FDC6">
      <w:pPr>
        <w:pStyle w:val="ListParagraph"/>
        <w:numPr>
          <w:ilvl w:val="0"/>
          <w:numId w:val="13"/>
        </w:num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 xml:space="preserve"> </w:t>
      </w:r>
    </w:p>
    <w:p w:rsidRPr="00E359B3" w:rsidR="002C3091" w:rsidP="002C3091" w:rsidRDefault="002C3091" w14:paraId="31593A78" w14:textId="6DD255DE">
      <w:pPr>
        <w:pStyle w:val="ListParagraph"/>
        <w:numPr>
          <w:ilvl w:val="0"/>
          <w:numId w:val="13"/>
        </w:num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 xml:space="preserve"> </w:t>
      </w:r>
    </w:p>
    <w:p w:rsidRPr="00E359B3" w:rsidR="002C3091" w:rsidP="002C3091" w:rsidRDefault="002C3091" w14:paraId="39351837" w14:textId="171ACED0">
      <w:pPr>
        <w:pStyle w:val="ListParagraph"/>
        <w:numPr>
          <w:ilvl w:val="0"/>
          <w:numId w:val="13"/>
        </w:num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 xml:space="preserve"> </w:t>
      </w:r>
    </w:p>
    <w:p w:rsidRPr="00E359B3" w:rsidR="002C3091" w:rsidP="002C3091" w:rsidRDefault="002C3091" w14:paraId="7A7CADD8" w14:textId="7D755E5E">
      <w:pPr>
        <w:pStyle w:val="ListParagraph"/>
        <w:numPr>
          <w:ilvl w:val="0"/>
          <w:numId w:val="13"/>
        </w:num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 xml:space="preserve"> </w:t>
      </w:r>
    </w:p>
    <w:p w:rsidRPr="00E359B3" w:rsidR="002C3091" w:rsidP="002C3091" w:rsidRDefault="002C3091" w14:paraId="1AB24113" w14:textId="4ED43064">
      <w:pPr>
        <w:pStyle w:val="ListParagraph"/>
        <w:numPr>
          <w:ilvl w:val="0"/>
          <w:numId w:val="13"/>
        </w:num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 xml:space="preserve"> </w:t>
      </w:r>
    </w:p>
    <w:p w:rsidRPr="00E359B3" w:rsidR="002C3091" w:rsidP="002C3091" w:rsidRDefault="00692F9D" w14:paraId="3D5149EA" w14:textId="422F9A75">
      <w:p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  <w:highlight w:val="yellow"/>
        </w:rPr>
        <w:t>(add any additional aims as necessary)</w:t>
      </w:r>
    </w:p>
    <w:p w:rsidRPr="00E359B3" w:rsidR="00F2544E" w:rsidP="00F2544E" w:rsidRDefault="00F2544E" w14:paraId="00B5D0FB" w14:textId="77777777">
      <w:p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 xml:space="preserve">If you had to </w:t>
      </w:r>
      <w:r w:rsidRPr="00E359B3" w:rsidR="006163BF">
        <w:rPr>
          <w:rFonts w:ascii="Avenir Next LT Pro" w:hAnsi="Avenir Next LT Pro" w:cs="Arial"/>
        </w:rPr>
        <w:t>pick</w:t>
      </w:r>
      <w:r w:rsidRPr="00E359B3" w:rsidR="00ED50FC">
        <w:rPr>
          <w:rFonts w:ascii="Avenir Next LT Pro" w:hAnsi="Avenir Next LT Pro" w:cs="Arial"/>
        </w:rPr>
        <w:t xml:space="preserve"> three things you would like to</w:t>
      </w:r>
      <w:r w:rsidRPr="00E359B3">
        <w:rPr>
          <w:rFonts w:ascii="Avenir Next LT Pro" w:hAnsi="Avenir Next LT Pro" w:cs="Arial"/>
        </w:rPr>
        <w:t xml:space="preserve"> achieve in your first year what would they be?</w:t>
      </w:r>
      <w:r w:rsidRPr="00E359B3" w:rsidR="006163BF">
        <w:rPr>
          <w:rFonts w:ascii="Avenir Next LT Pro" w:hAnsi="Avenir Next LT Pro" w:cs="Arial"/>
        </w:rPr>
        <w:t xml:space="preserve"> </w:t>
      </w:r>
      <w:r w:rsidRPr="00E359B3" w:rsidR="006163BF">
        <w:rPr>
          <w:rFonts w:ascii="Avenir Next LT Pro" w:hAnsi="Avenir Next LT Pro" w:cs="Arial"/>
          <w:i/>
        </w:rPr>
        <w:t>(These can be events, competitions, awards or other goals that would create a great experience for your members.)</w:t>
      </w:r>
    </w:p>
    <w:sdt>
      <w:sdtPr>
        <w:rPr>
          <w:rFonts w:ascii="Avenir Next LT Pro" w:hAnsi="Avenir Next LT Pro" w:cs="Arial"/>
        </w:rPr>
        <w:id w:val="-1100795916"/>
        <w:placeholder>
          <w:docPart w:val="DefaultPlaceholder_1081868574"/>
        </w:placeholder>
        <w:showingPlcHdr/>
        <w:text/>
      </w:sdtPr>
      <w:sdtEndPr/>
      <w:sdtContent>
        <w:p w:rsidRPr="00E359B3" w:rsidR="00F2544E" w:rsidP="00F2544E" w:rsidRDefault="00F2544E" w14:paraId="5A1ED98A" w14:textId="77777777">
          <w:pPr>
            <w:rPr>
              <w:rFonts w:ascii="Avenir Next LT Pro" w:hAnsi="Avenir Next LT Pro" w:cs="Arial"/>
            </w:rPr>
          </w:pPr>
          <w:r w:rsidRPr="00E359B3">
            <w:rPr>
              <w:rStyle w:val="PlaceholderText"/>
              <w:rFonts w:ascii="Avenir Next LT Pro" w:hAnsi="Avenir Next LT Pro"/>
              <w:highlight w:val="yellow"/>
            </w:rPr>
            <w:t>Click here to enter text.</w:t>
          </w:r>
        </w:p>
      </w:sdtContent>
    </w:sdt>
    <w:p w:rsidRPr="00E359B3" w:rsidR="00F2544E" w:rsidP="00F2544E" w:rsidRDefault="00F2544E" w14:paraId="6C8C715A" w14:textId="3D14A2FB">
      <w:p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 xml:space="preserve">What memberships and prices will you offer? </w:t>
      </w:r>
      <w:r w:rsidRPr="00E359B3">
        <w:rPr>
          <w:rFonts w:ascii="Avenir Next LT Pro" w:hAnsi="Avenir Next LT Pro" w:cs="Arial"/>
          <w:i/>
        </w:rPr>
        <w:t>(Th</w:t>
      </w:r>
      <w:r w:rsidRPr="00E359B3" w:rsidR="00AC76A1">
        <w:rPr>
          <w:rFonts w:ascii="Avenir Next LT Pro" w:hAnsi="Avenir Next LT Pro" w:cs="Arial"/>
          <w:i/>
        </w:rPr>
        <w:t>ink about the value your group is</w:t>
      </w:r>
      <w:r w:rsidRPr="00E359B3">
        <w:rPr>
          <w:rFonts w:ascii="Avenir Next LT Pro" w:hAnsi="Avenir Next LT Pro" w:cs="Arial"/>
          <w:i/>
        </w:rPr>
        <w:t xml:space="preserve"> giving its members and think about what costs are actually </w:t>
      </w:r>
      <w:r w:rsidRPr="00E359B3" w:rsidR="00AC76A1">
        <w:rPr>
          <w:rFonts w:ascii="Avenir Next LT Pro" w:hAnsi="Avenir Next LT Pro" w:cs="Arial"/>
          <w:i/>
        </w:rPr>
        <w:t>individual’s</w:t>
      </w:r>
      <w:r w:rsidRPr="00E359B3">
        <w:rPr>
          <w:rFonts w:ascii="Avenir Next LT Pro" w:hAnsi="Avenir Next LT Pro" w:cs="Arial"/>
          <w:i/>
        </w:rPr>
        <w:t xml:space="preserve"> costs to cover</w:t>
      </w:r>
      <w:r w:rsidRPr="00E359B3" w:rsidR="00AC76A1">
        <w:rPr>
          <w:rFonts w:ascii="Avenir Next LT Pro" w:hAnsi="Avenir Next LT Pro" w:cs="Arial"/>
          <w:i/>
        </w:rPr>
        <w:t>.</w:t>
      </w:r>
      <w:r w:rsidRPr="00E359B3" w:rsidR="00BE7076">
        <w:rPr>
          <w:rFonts w:ascii="Avenir Next LT Pro" w:hAnsi="Avenir Next LT Pro" w:cs="Arial"/>
          <w:i/>
        </w:rPr>
        <w:t xml:space="preserve"> You can have a free membership too!!</w:t>
      </w:r>
      <w:r w:rsidRPr="00E359B3">
        <w:rPr>
          <w:rFonts w:ascii="Avenir Next LT Pro" w:hAnsi="Avenir Next LT Pro" w:cs="Arial"/>
          <w:i/>
        </w:rPr>
        <w:t>)</w:t>
      </w:r>
    </w:p>
    <w:sdt>
      <w:sdtPr>
        <w:rPr>
          <w:rFonts w:ascii="Avenir Next LT Pro" w:hAnsi="Avenir Next LT Pro" w:cs="Arial"/>
        </w:rPr>
        <w:id w:val="1510174090"/>
        <w:placeholder>
          <w:docPart w:val="DefaultPlaceholder_1081868574"/>
        </w:placeholder>
        <w:showingPlcHdr/>
        <w:text/>
      </w:sdtPr>
      <w:sdtEndPr/>
      <w:sdtContent>
        <w:p w:rsidRPr="00E359B3" w:rsidR="00F2544E" w:rsidP="00BE7076" w:rsidRDefault="00F2544E" w14:paraId="17FCAFEE" w14:textId="5BBD4D33">
          <w:pPr>
            <w:rPr>
              <w:rFonts w:ascii="Avenir Next LT Pro" w:hAnsi="Avenir Next LT Pro" w:cs="Arial"/>
            </w:rPr>
          </w:pPr>
          <w:r w:rsidRPr="00E359B3">
            <w:rPr>
              <w:rStyle w:val="PlaceholderText"/>
              <w:rFonts w:ascii="Avenir Next LT Pro" w:hAnsi="Avenir Next LT Pro"/>
              <w:highlight w:val="yellow"/>
            </w:rPr>
            <w:t>Click here to enter text.</w:t>
          </w:r>
        </w:p>
      </w:sdtContent>
    </w:sdt>
    <w:p w:rsidRPr="00E359B3" w:rsidR="00BE7076" w:rsidRDefault="00BE7076" w14:paraId="3BBD8029" w14:textId="77777777">
      <w:p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br w:type="page"/>
      </w:r>
    </w:p>
    <w:p w:rsidRPr="00E359B3" w:rsidR="00F2544E" w:rsidP="00F2544E" w:rsidRDefault="00F2544E" w14:paraId="53F5F4C2" w14:textId="08478B73">
      <w:p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lastRenderedPageBreak/>
        <w:t>The committee will need to have a President, Secretary and Treasurer at the point of ratification who will hold these roles</w:t>
      </w:r>
      <w:r w:rsidRPr="00E359B3" w:rsidR="00E17490">
        <w:rPr>
          <w:rFonts w:ascii="Avenir Next LT Pro" w:hAnsi="Avenir Next LT Pro" w:cs="Arial"/>
        </w:rPr>
        <w:t>, you can see the Job descriptions in Appendix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Pr="00E359B3" w:rsidR="00F2544E" w:rsidTr="00284B27" w14:paraId="547B976B" w14:textId="77777777">
        <w:tc>
          <w:tcPr>
            <w:tcW w:w="2254" w:type="dxa"/>
          </w:tcPr>
          <w:p w:rsidRPr="00E359B3" w:rsidR="00F2544E" w:rsidP="00284B27" w:rsidRDefault="00F2544E" w14:paraId="1DBB9244" w14:textId="77777777">
            <w:pPr>
              <w:rPr>
                <w:rFonts w:ascii="Avenir Next LT Pro" w:hAnsi="Avenir Next LT Pro" w:cs="Arial"/>
              </w:rPr>
            </w:pPr>
            <w:r w:rsidRPr="00E359B3">
              <w:rPr>
                <w:rFonts w:ascii="Avenir Next LT Pro" w:hAnsi="Avenir Next LT Pro" w:cs="Arial"/>
              </w:rPr>
              <w:t>Role</w:t>
            </w:r>
          </w:p>
        </w:tc>
        <w:tc>
          <w:tcPr>
            <w:tcW w:w="2254" w:type="dxa"/>
          </w:tcPr>
          <w:p w:rsidRPr="00E359B3" w:rsidR="00F2544E" w:rsidP="00284B27" w:rsidRDefault="00F2544E" w14:paraId="3FE701BC" w14:textId="77777777">
            <w:pPr>
              <w:rPr>
                <w:rFonts w:ascii="Avenir Next LT Pro" w:hAnsi="Avenir Next LT Pro" w:cs="Arial"/>
              </w:rPr>
            </w:pPr>
            <w:r w:rsidRPr="00E359B3">
              <w:rPr>
                <w:rFonts w:ascii="Avenir Next LT Pro" w:hAnsi="Avenir Next LT Pro" w:cs="Arial"/>
              </w:rPr>
              <w:t>Name</w:t>
            </w:r>
          </w:p>
        </w:tc>
        <w:tc>
          <w:tcPr>
            <w:tcW w:w="2254" w:type="dxa"/>
          </w:tcPr>
          <w:p w:rsidRPr="00E359B3" w:rsidR="00F2544E" w:rsidP="00284B27" w:rsidRDefault="004A32DB" w14:paraId="1C3A6AA2" w14:textId="1114EA34">
            <w:pPr>
              <w:rPr>
                <w:rFonts w:ascii="Avenir Next LT Pro" w:hAnsi="Avenir Next LT Pro" w:cs="Arial"/>
              </w:rPr>
            </w:pPr>
            <w:r w:rsidRPr="00E359B3">
              <w:rPr>
                <w:rFonts w:ascii="Avenir Next LT Pro" w:hAnsi="Avenir Next LT Pro" w:cs="Arial"/>
              </w:rPr>
              <w:t xml:space="preserve">Student </w:t>
            </w:r>
            <w:r w:rsidRPr="00E359B3" w:rsidR="00F2544E">
              <w:rPr>
                <w:rFonts w:ascii="Avenir Next LT Pro" w:hAnsi="Avenir Next LT Pro" w:cs="Arial"/>
              </w:rPr>
              <w:t xml:space="preserve">Email </w:t>
            </w:r>
          </w:p>
        </w:tc>
        <w:tc>
          <w:tcPr>
            <w:tcW w:w="2254" w:type="dxa"/>
          </w:tcPr>
          <w:p w:rsidRPr="00E359B3" w:rsidR="00F2544E" w:rsidP="00284B27" w:rsidRDefault="00F2544E" w14:paraId="08197A75" w14:textId="77777777">
            <w:pPr>
              <w:rPr>
                <w:rFonts w:ascii="Avenir Next LT Pro" w:hAnsi="Avenir Next LT Pro" w:cs="Arial"/>
              </w:rPr>
            </w:pPr>
            <w:r w:rsidRPr="00E359B3">
              <w:rPr>
                <w:rFonts w:ascii="Avenir Next LT Pro" w:hAnsi="Avenir Next LT Pro" w:cs="Arial"/>
              </w:rPr>
              <w:t>Student Number</w:t>
            </w:r>
          </w:p>
        </w:tc>
      </w:tr>
      <w:tr w:rsidRPr="00E359B3" w:rsidR="00F2544E" w:rsidTr="00284B27" w14:paraId="2DF76868" w14:textId="77777777">
        <w:tc>
          <w:tcPr>
            <w:tcW w:w="2254" w:type="dxa"/>
          </w:tcPr>
          <w:p w:rsidRPr="00E359B3" w:rsidR="00F2544E" w:rsidP="00284B27" w:rsidRDefault="00F2544E" w14:paraId="246CD790" w14:textId="77777777">
            <w:pPr>
              <w:rPr>
                <w:rFonts w:ascii="Avenir Next LT Pro" w:hAnsi="Avenir Next LT Pro" w:cs="Arial"/>
              </w:rPr>
            </w:pPr>
            <w:r w:rsidRPr="00E359B3">
              <w:rPr>
                <w:rFonts w:ascii="Avenir Next LT Pro" w:hAnsi="Avenir Next LT Pro" w:cs="Arial"/>
              </w:rPr>
              <w:t>President</w:t>
            </w:r>
          </w:p>
        </w:tc>
        <w:sdt>
          <w:sdtPr>
            <w:rPr>
              <w:rFonts w:ascii="Avenir Next LT Pro" w:hAnsi="Avenir Next LT Pro" w:cs="Arial"/>
              <w:highlight w:val="yellow"/>
            </w:rPr>
            <w:id w:val="177701842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254" w:type="dxa"/>
              </w:tcPr>
              <w:p w:rsidRPr="00E359B3" w:rsidR="00F2544E" w:rsidP="00284B27" w:rsidRDefault="00F2544E" w14:paraId="7E96742B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venir Next LT Pro" w:hAnsi="Avenir Next LT Pro" w:cs="Arial"/>
              <w:highlight w:val="yellow"/>
            </w:rPr>
            <w:id w:val="1724717199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254" w:type="dxa"/>
              </w:tcPr>
              <w:p w:rsidRPr="00E359B3" w:rsidR="00F2544E" w:rsidP="00284B27" w:rsidRDefault="00F2544E" w14:paraId="6CF3930C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venir Next LT Pro" w:hAnsi="Avenir Next LT Pro" w:cs="Arial"/>
              <w:highlight w:val="yellow"/>
            </w:rPr>
            <w:id w:val="2045482576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254" w:type="dxa"/>
              </w:tcPr>
              <w:p w:rsidRPr="00E359B3" w:rsidR="00F2544E" w:rsidP="00284B27" w:rsidRDefault="00F2544E" w14:paraId="575D3642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</w:tr>
      <w:tr w:rsidRPr="00E359B3" w:rsidR="00F2544E" w:rsidTr="00284B27" w14:paraId="0EF359C7" w14:textId="77777777">
        <w:tc>
          <w:tcPr>
            <w:tcW w:w="2254" w:type="dxa"/>
          </w:tcPr>
          <w:p w:rsidRPr="00E359B3" w:rsidR="00F2544E" w:rsidP="00284B27" w:rsidRDefault="00F2544E" w14:paraId="076D1CE0" w14:textId="77777777">
            <w:pPr>
              <w:rPr>
                <w:rFonts w:ascii="Avenir Next LT Pro" w:hAnsi="Avenir Next LT Pro" w:cs="Arial"/>
              </w:rPr>
            </w:pPr>
            <w:r w:rsidRPr="00E359B3">
              <w:rPr>
                <w:rFonts w:ascii="Avenir Next LT Pro" w:hAnsi="Avenir Next LT Pro" w:cs="Arial"/>
              </w:rPr>
              <w:t>Secretary</w:t>
            </w:r>
          </w:p>
        </w:tc>
        <w:sdt>
          <w:sdtPr>
            <w:rPr>
              <w:rFonts w:ascii="Avenir Next LT Pro" w:hAnsi="Avenir Next LT Pro" w:cs="Arial"/>
              <w:highlight w:val="yellow"/>
            </w:rPr>
            <w:id w:val="-883015801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254" w:type="dxa"/>
              </w:tcPr>
              <w:p w:rsidRPr="00E359B3" w:rsidR="00F2544E" w:rsidP="00284B27" w:rsidRDefault="00F2544E" w14:paraId="7FF96E99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venir Next LT Pro" w:hAnsi="Avenir Next LT Pro" w:cs="Arial"/>
              <w:highlight w:val="yellow"/>
            </w:rPr>
            <w:id w:val="-2145034665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254" w:type="dxa"/>
              </w:tcPr>
              <w:p w:rsidRPr="00E359B3" w:rsidR="00F2544E" w:rsidP="00284B27" w:rsidRDefault="00F2544E" w14:paraId="1F14F0C0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venir Next LT Pro" w:hAnsi="Avenir Next LT Pro" w:cs="Arial"/>
              <w:highlight w:val="yellow"/>
            </w:rPr>
            <w:id w:val="-1900742392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254" w:type="dxa"/>
              </w:tcPr>
              <w:p w:rsidRPr="00E359B3" w:rsidR="00F2544E" w:rsidP="00284B27" w:rsidRDefault="00F2544E" w14:paraId="0164B152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</w:tr>
      <w:tr w:rsidRPr="00E359B3" w:rsidR="00F2544E" w:rsidTr="00284B27" w14:paraId="624BD6AD" w14:textId="77777777">
        <w:tc>
          <w:tcPr>
            <w:tcW w:w="2254" w:type="dxa"/>
          </w:tcPr>
          <w:p w:rsidRPr="00E359B3" w:rsidR="00F2544E" w:rsidP="00284B27" w:rsidRDefault="00F2544E" w14:paraId="28C7E99C" w14:textId="77777777">
            <w:pPr>
              <w:rPr>
                <w:rFonts w:ascii="Avenir Next LT Pro" w:hAnsi="Avenir Next LT Pro" w:cs="Arial"/>
              </w:rPr>
            </w:pPr>
            <w:r w:rsidRPr="00E359B3">
              <w:rPr>
                <w:rFonts w:ascii="Avenir Next LT Pro" w:hAnsi="Avenir Next LT Pro" w:cs="Arial"/>
              </w:rPr>
              <w:t>Treasurer</w:t>
            </w:r>
          </w:p>
        </w:tc>
        <w:sdt>
          <w:sdtPr>
            <w:rPr>
              <w:rFonts w:ascii="Avenir Next LT Pro" w:hAnsi="Avenir Next LT Pro" w:cs="Arial"/>
              <w:highlight w:val="yellow"/>
            </w:rPr>
            <w:id w:val="611256871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254" w:type="dxa"/>
              </w:tcPr>
              <w:p w:rsidRPr="00E359B3" w:rsidR="00F2544E" w:rsidP="00284B27" w:rsidRDefault="00F2544E" w14:paraId="1859BB23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venir Next LT Pro" w:hAnsi="Avenir Next LT Pro" w:cs="Arial"/>
              <w:highlight w:val="yellow"/>
            </w:rPr>
            <w:id w:val="-907304367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254" w:type="dxa"/>
              </w:tcPr>
              <w:p w:rsidRPr="00E359B3" w:rsidR="00F2544E" w:rsidP="00284B27" w:rsidRDefault="00F2544E" w14:paraId="456CE50D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venir Next LT Pro" w:hAnsi="Avenir Next LT Pro" w:cs="Arial"/>
              <w:highlight w:val="yellow"/>
            </w:rPr>
            <w:id w:val="1789852518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254" w:type="dxa"/>
              </w:tcPr>
              <w:p w:rsidRPr="00E359B3" w:rsidR="00F2544E" w:rsidP="00284B27" w:rsidRDefault="00F2544E" w14:paraId="7D9BEFCF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</w:tr>
    </w:tbl>
    <w:p w:rsidRPr="00E359B3" w:rsidR="00E3014B" w:rsidRDefault="00E3014B" w14:paraId="0197CA3B" w14:textId="0B9C1391">
      <w:pPr>
        <w:rPr>
          <w:rFonts w:ascii="Avenir Next LT Pro" w:hAnsi="Avenir Next LT Pro" w:cs="Arial"/>
        </w:rPr>
      </w:pPr>
    </w:p>
    <w:p w:rsidRPr="00E359B3" w:rsidR="00F2544E" w:rsidP="00F2544E" w:rsidRDefault="00F2544E" w14:paraId="11AAFD43" w14:textId="5C68AF85">
      <w:pPr>
        <w:rPr>
          <w:rFonts w:ascii="Avenir Next LT Pro" w:hAnsi="Avenir Next LT Pro" w:cs="Arial"/>
          <w:i/>
        </w:rPr>
      </w:pPr>
      <w:r w:rsidRPr="00E359B3">
        <w:rPr>
          <w:rFonts w:ascii="Avenir Next LT Pro" w:hAnsi="Avenir Next LT Pro" w:cs="Arial"/>
        </w:rPr>
        <w:t xml:space="preserve">You will be allowed to add roles to the committee as part of </w:t>
      </w:r>
      <w:r w:rsidRPr="00E359B3" w:rsidR="00E3014B">
        <w:rPr>
          <w:rFonts w:ascii="Avenir Next LT Pro" w:hAnsi="Avenir Next LT Pro" w:cs="Arial"/>
        </w:rPr>
        <w:t>set up</w:t>
      </w:r>
      <w:r w:rsidRPr="00E359B3">
        <w:rPr>
          <w:rFonts w:ascii="Avenir Next LT Pro" w:hAnsi="Avenir Next LT Pro" w:cs="Arial"/>
        </w:rPr>
        <w:t xml:space="preserve">, what roles would you like to have and what will their job descriptions be? </w:t>
      </w:r>
      <w:r w:rsidRPr="00E359B3">
        <w:rPr>
          <w:rFonts w:ascii="Avenir Next LT Pro" w:hAnsi="Avenir Next LT Pro" w:cs="Arial"/>
          <w:i/>
        </w:rPr>
        <w:t>(Please make sure you think about the work you want to achieve and be realistic with the amount of</w:t>
      </w:r>
      <w:r w:rsidRPr="00E359B3" w:rsidR="00AC76A1">
        <w:rPr>
          <w:rFonts w:ascii="Avenir Next LT Pro" w:hAnsi="Avenir Next LT Pro" w:cs="Arial"/>
          <w:i/>
        </w:rPr>
        <w:t xml:space="preserve"> time</w:t>
      </w:r>
      <w:r w:rsidRPr="00E359B3">
        <w:rPr>
          <w:rFonts w:ascii="Avenir Next LT Pro" w:hAnsi="Avenir Next LT Pro" w:cs="Arial"/>
          <w:i/>
        </w:rPr>
        <w:t xml:space="preserve"> you are expecting</w:t>
      </w:r>
      <w:r w:rsidRPr="00E359B3" w:rsidR="00AC76A1">
        <w:rPr>
          <w:rFonts w:ascii="Avenir Next LT Pro" w:hAnsi="Avenir Next LT Pro" w:cs="Arial"/>
          <w:i/>
        </w:rPr>
        <w:t>.</w:t>
      </w:r>
      <w:r w:rsidRPr="00E359B3">
        <w:rPr>
          <w:rFonts w:ascii="Avenir Next LT Pro" w:hAnsi="Avenir Next LT Pro" w:cs="Arial"/>
          <w:i/>
        </w:rPr>
        <w:t>)</w:t>
      </w:r>
    </w:p>
    <w:p w:rsidRPr="00E359B3" w:rsidR="00510A90" w:rsidP="00510A90" w:rsidRDefault="00510A90" w14:paraId="37226A71" w14:textId="73F6CFEA">
      <w:p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>All committee members MUST be current UWTSD students. Maximum of 10 total.</w:t>
      </w:r>
    </w:p>
    <w:p w:rsidRPr="00E359B3" w:rsidR="00510A90" w:rsidP="00510A90" w:rsidRDefault="00510A90" w14:paraId="5E933646" w14:textId="507C500E">
      <w:p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>Roles to consider:</w:t>
      </w:r>
    </w:p>
    <w:p w:rsidRPr="00E359B3" w:rsidR="00510A90" w:rsidP="00510A90" w:rsidRDefault="00510A90" w14:paraId="4C1812C6" w14:textId="3D5E9D9F">
      <w:pPr>
        <w:pStyle w:val="ListParagraph"/>
        <w:numPr>
          <w:ilvl w:val="0"/>
          <w:numId w:val="5"/>
        </w:num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 xml:space="preserve">Social Media </w:t>
      </w:r>
      <w:r w:rsidRPr="00E359B3" w:rsidR="00D51653">
        <w:rPr>
          <w:rFonts w:ascii="Avenir Next LT Pro" w:hAnsi="Avenir Next LT Pro" w:cs="Arial"/>
        </w:rPr>
        <w:t>Secretary</w:t>
      </w:r>
    </w:p>
    <w:p w:rsidRPr="00E359B3" w:rsidR="00D51653" w:rsidP="00510A90" w:rsidRDefault="00D51653" w14:paraId="71D1AD9B" w14:textId="7C832C8F">
      <w:pPr>
        <w:pStyle w:val="ListParagraph"/>
        <w:numPr>
          <w:ilvl w:val="0"/>
          <w:numId w:val="5"/>
        </w:num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>Events / Social Secretary</w:t>
      </w:r>
    </w:p>
    <w:p w:rsidRPr="00E359B3" w:rsidR="00D51653" w:rsidP="00510A90" w:rsidRDefault="00D51653" w14:paraId="4F51552C" w14:textId="16A839D2">
      <w:pPr>
        <w:pStyle w:val="ListParagraph"/>
        <w:numPr>
          <w:ilvl w:val="0"/>
          <w:numId w:val="5"/>
        </w:num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>Wellbeing Secretary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Pr="00E359B3" w:rsidR="00F2544E" w:rsidTr="008C18A9" w14:paraId="4C50ED83" w14:textId="77777777">
        <w:tc>
          <w:tcPr>
            <w:tcW w:w="2405" w:type="dxa"/>
          </w:tcPr>
          <w:p w:rsidRPr="00E359B3" w:rsidR="00F2544E" w:rsidP="00284B27" w:rsidRDefault="00F2544E" w14:paraId="67C2B8F2" w14:textId="77777777">
            <w:pPr>
              <w:rPr>
                <w:rFonts w:ascii="Avenir Next LT Pro" w:hAnsi="Avenir Next LT Pro" w:cs="Arial"/>
              </w:rPr>
            </w:pPr>
            <w:r w:rsidRPr="00E359B3">
              <w:rPr>
                <w:rFonts w:ascii="Avenir Next LT Pro" w:hAnsi="Avenir Next LT Pro" w:cs="Arial"/>
              </w:rPr>
              <w:t>Role</w:t>
            </w:r>
          </w:p>
        </w:tc>
        <w:tc>
          <w:tcPr>
            <w:tcW w:w="6662" w:type="dxa"/>
          </w:tcPr>
          <w:p w:rsidRPr="00E359B3" w:rsidR="00F2544E" w:rsidP="00284B27" w:rsidRDefault="00F2544E" w14:paraId="343E124D" w14:textId="77777777">
            <w:pPr>
              <w:rPr>
                <w:rFonts w:ascii="Avenir Next LT Pro" w:hAnsi="Avenir Next LT Pro" w:cs="Arial"/>
              </w:rPr>
            </w:pPr>
            <w:r w:rsidRPr="00E359B3">
              <w:rPr>
                <w:rFonts w:ascii="Avenir Next LT Pro" w:hAnsi="Avenir Next LT Pro" w:cs="Arial"/>
              </w:rPr>
              <w:t>Purpose</w:t>
            </w:r>
          </w:p>
        </w:tc>
      </w:tr>
      <w:tr w:rsidRPr="00E359B3" w:rsidR="00F2544E" w:rsidTr="008C18A9" w14:paraId="42CB1FDA" w14:textId="77777777">
        <w:sdt>
          <w:sdtPr>
            <w:rPr>
              <w:rFonts w:ascii="Avenir Next LT Pro" w:hAnsi="Avenir Next LT Pro" w:cs="Arial"/>
              <w:highlight w:val="yellow"/>
            </w:rPr>
            <w:id w:val="62760013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405" w:type="dxa"/>
              </w:tcPr>
              <w:p w:rsidRPr="00E359B3" w:rsidR="00F2544E" w:rsidP="00284B27" w:rsidRDefault="00F2544E" w14:paraId="57B496C0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venir Next LT Pro" w:hAnsi="Avenir Next LT Pro" w:cs="Arial"/>
              <w:highlight w:val="yellow"/>
            </w:rPr>
            <w:id w:val="-980075841"/>
            <w:placeholder>
              <w:docPart w:val="718E8BDBA9CA4990BD18DF5874D89963"/>
            </w:placeholder>
            <w:showingPlcHdr/>
            <w:text/>
          </w:sdtPr>
          <w:sdtEndPr/>
          <w:sdtContent>
            <w:tc>
              <w:tcPr>
                <w:tcW w:w="6662" w:type="dxa"/>
              </w:tcPr>
              <w:p w:rsidRPr="00E359B3" w:rsidR="00F2544E" w:rsidP="00284B27" w:rsidRDefault="00F2544E" w14:paraId="46082DA0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</w:tr>
      <w:tr w:rsidRPr="00E359B3" w:rsidR="00F2544E" w:rsidTr="008C18A9" w14:paraId="41B040F1" w14:textId="77777777">
        <w:sdt>
          <w:sdtPr>
            <w:rPr>
              <w:rFonts w:ascii="Avenir Next LT Pro" w:hAnsi="Avenir Next LT Pro" w:cs="Arial"/>
              <w:highlight w:val="yellow"/>
            </w:rPr>
            <w:id w:val="1897236468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405" w:type="dxa"/>
              </w:tcPr>
              <w:p w:rsidRPr="00E359B3" w:rsidR="00F2544E" w:rsidP="00284B27" w:rsidRDefault="00F2544E" w14:paraId="0591C80A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venir Next LT Pro" w:hAnsi="Avenir Next LT Pro" w:cs="Arial"/>
              <w:highlight w:val="yellow"/>
            </w:rPr>
            <w:id w:val="667061885"/>
            <w:placeholder>
              <w:docPart w:val="718E8BDBA9CA4990BD18DF5874D89963"/>
            </w:placeholder>
            <w:showingPlcHdr/>
            <w:text/>
          </w:sdtPr>
          <w:sdtEndPr/>
          <w:sdtContent>
            <w:tc>
              <w:tcPr>
                <w:tcW w:w="6662" w:type="dxa"/>
              </w:tcPr>
              <w:p w:rsidRPr="00E359B3" w:rsidR="00F2544E" w:rsidP="00284B27" w:rsidRDefault="00F2544E" w14:paraId="44B3D2F1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</w:tr>
      <w:tr w:rsidRPr="00E359B3" w:rsidR="00F2544E" w:rsidTr="008C18A9" w14:paraId="5356C156" w14:textId="77777777">
        <w:sdt>
          <w:sdtPr>
            <w:rPr>
              <w:rFonts w:ascii="Avenir Next LT Pro" w:hAnsi="Avenir Next LT Pro" w:cs="Arial"/>
              <w:highlight w:val="yellow"/>
            </w:rPr>
            <w:id w:val="195358377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405" w:type="dxa"/>
              </w:tcPr>
              <w:p w:rsidRPr="00E359B3" w:rsidR="00F2544E" w:rsidP="00284B27" w:rsidRDefault="00F2544E" w14:paraId="21B82BC7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venir Next LT Pro" w:hAnsi="Avenir Next LT Pro" w:cs="Arial"/>
              <w:highlight w:val="yellow"/>
            </w:rPr>
            <w:id w:val="-569500817"/>
            <w:placeholder>
              <w:docPart w:val="718E8BDBA9CA4990BD18DF5874D89963"/>
            </w:placeholder>
            <w:showingPlcHdr/>
            <w:text/>
          </w:sdtPr>
          <w:sdtEndPr/>
          <w:sdtContent>
            <w:tc>
              <w:tcPr>
                <w:tcW w:w="6662" w:type="dxa"/>
              </w:tcPr>
              <w:p w:rsidRPr="00E359B3" w:rsidR="00F2544E" w:rsidP="00284B27" w:rsidRDefault="00F2544E" w14:paraId="31743D0C" w14:textId="77777777">
                <w:pPr>
                  <w:rPr>
                    <w:rFonts w:ascii="Avenir Next LT Pro" w:hAnsi="Avenir Next LT Pro" w:cs="Arial"/>
                    <w:highlight w:val="yellow"/>
                  </w:rPr>
                </w:pPr>
                <w:r w:rsidRPr="00E359B3">
                  <w:rPr>
                    <w:rStyle w:val="PlaceholderText"/>
                    <w:rFonts w:ascii="Avenir Next LT Pro" w:hAnsi="Avenir Next LT Pro"/>
                    <w:highlight w:val="yellow"/>
                  </w:rPr>
                  <w:t>Click here to enter text.</w:t>
                </w:r>
              </w:p>
            </w:tc>
          </w:sdtContent>
        </w:sdt>
      </w:tr>
    </w:tbl>
    <w:p w:rsidRPr="00E359B3" w:rsidR="00F2544E" w:rsidP="00F2544E" w:rsidRDefault="00F2544E" w14:paraId="4243E120" w14:textId="77777777">
      <w:pPr>
        <w:tabs>
          <w:tab w:val="left" w:pos="3195"/>
        </w:tabs>
        <w:rPr>
          <w:rFonts w:ascii="Avenir Next LT Pro" w:hAnsi="Avenir Next LT Pro"/>
        </w:rPr>
      </w:pPr>
    </w:p>
    <w:p w:rsidRPr="00E359B3" w:rsidR="0027385B" w:rsidP="00F2544E" w:rsidRDefault="0027385B" w14:paraId="52898BE4" w14:textId="77777777">
      <w:pPr>
        <w:rPr>
          <w:rFonts w:ascii="Avenir Next LT Pro" w:hAnsi="Avenir Next LT Pro" w:cs="Arial"/>
          <w:b/>
        </w:rPr>
      </w:pPr>
      <w:r w:rsidRPr="00E359B3">
        <w:rPr>
          <w:rFonts w:ascii="Avenir Next LT Pro" w:hAnsi="Avenir Next LT Pro" w:cs="Arial"/>
          <w:b/>
        </w:rPr>
        <w:t>Student Interest</w:t>
      </w:r>
    </w:p>
    <w:p w:rsidRPr="00E359B3" w:rsidR="00E565D9" w:rsidP="00E565D9" w:rsidRDefault="00E565D9" w14:paraId="67C54379" w14:textId="2CDAD29A">
      <w:pPr>
        <w:rPr>
          <w:rFonts w:ascii="Avenir Next LT Pro" w:hAnsi="Avenir Next LT Pro" w:cs="Arial"/>
        </w:rPr>
      </w:pPr>
      <w:r w:rsidRPr="00E359B3">
        <w:rPr>
          <w:rFonts w:ascii="Avenir Next LT Pro" w:hAnsi="Avenir Next LT Pro" w:cs="Arial"/>
        </w:rPr>
        <w:t xml:space="preserve">How do you plan </w:t>
      </w:r>
      <w:r w:rsidRPr="00E359B3" w:rsidR="007F0DE6">
        <w:rPr>
          <w:rFonts w:ascii="Avenir Next LT Pro" w:hAnsi="Avenir Next LT Pro" w:cs="Arial"/>
        </w:rPr>
        <w:t xml:space="preserve">to recruit students and grow your student membership? </w:t>
      </w:r>
      <w:r w:rsidRPr="00E359B3" w:rsidR="000866A5">
        <w:rPr>
          <w:rFonts w:ascii="Avenir Next LT Pro" w:hAnsi="Avenir Next LT Pro" w:cs="Arial"/>
          <w:i/>
          <w:iCs/>
        </w:rPr>
        <w:t>(Think about fundraising, applying for grants, recruitment throughout the year, 'Give it a Go' events etc)</w:t>
      </w:r>
    </w:p>
    <w:sdt>
      <w:sdtPr>
        <w:rPr>
          <w:rFonts w:ascii="Avenir Next LT Pro" w:hAnsi="Avenir Next LT Pro" w:cs="Arial"/>
        </w:rPr>
        <w:id w:val="-2012365336"/>
        <w:placeholder>
          <w:docPart w:val="A27735B149BA44E7A633A8AA9E57112C"/>
        </w:placeholder>
        <w:showingPlcHdr/>
        <w:text/>
      </w:sdtPr>
      <w:sdtEndPr/>
      <w:sdtContent>
        <w:p w:rsidRPr="00E359B3" w:rsidR="00E565D9" w:rsidP="00E565D9" w:rsidRDefault="00E565D9" w14:paraId="15BA751E" w14:textId="77777777">
          <w:pPr>
            <w:rPr>
              <w:rFonts w:ascii="Avenir Next LT Pro" w:hAnsi="Avenir Next LT Pro" w:cs="Arial"/>
            </w:rPr>
          </w:pPr>
          <w:r w:rsidRPr="00E359B3">
            <w:rPr>
              <w:rStyle w:val="PlaceholderText"/>
              <w:rFonts w:ascii="Avenir Next LT Pro" w:hAnsi="Avenir Next LT Pro"/>
              <w:highlight w:val="yellow"/>
            </w:rPr>
            <w:t>Click here to enter text.</w:t>
          </w:r>
        </w:p>
      </w:sdtContent>
    </w:sdt>
    <w:p w:rsidRPr="00E359B3" w:rsidR="0027385B" w:rsidP="00F2544E" w:rsidRDefault="006A6FFB" w14:paraId="085B3BA9" w14:textId="5ACC58DD">
      <w:pPr>
        <w:rPr>
          <w:rFonts w:ascii="Avenir Next LT Pro" w:hAnsi="Avenir Next LT Pro" w:cs="Arial"/>
          <w:i/>
          <w:iCs/>
        </w:rPr>
      </w:pPr>
      <w:r w:rsidRPr="00E359B3">
        <w:rPr>
          <w:rFonts w:ascii="Avenir Next LT Pro" w:hAnsi="Avenir Next LT Pro" w:cs="Arial"/>
          <w:bCs/>
        </w:rPr>
        <w:t>Please</w:t>
      </w:r>
      <w:r w:rsidRPr="00E359B3" w:rsidR="000968E6">
        <w:rPr>
          <w:rFonts w:ascii="Avenir Next LT Pro" w:hAnsi="Avenir Next LT Pro" w:cs="Arial"/>
          <w:bCs/>
        </w:rPr>
        <w:t xml:space="preserve"> </w:t>
      </w:r>
      <w:r w:rsidRPr="00E359B3">
        <w:rPr>
          <w:rFonts w:ascii="Avenir Next LT Pro" w:hAnsi="Avenir Next LT Pro" w:cs="Arial"/>
          <w:bCs/>
        </w:rPr>
        <w:t>demonstrate</w:t>
      </w:r>
      <w:r w:rsidRPr="00E359B3" w:rsidR="000968E6">
        <w:rPr>
          <w:rFonts w:ascii="Avenir Next LT Pro" w:hAnsi="Avenir Next LT Pro" w:cs="Arial"/>
          <w:bCs/>
        </w:rPr>
        <w:t xml:space="preserve"> students </w:t>
      </w:r>
      <w:r w:rsidRPr="00E359B3">
        <w:rPr>
          <w:rFonts w:ascii="Avenir Next LT Pro" w:hAnsi="Avenir Next LT Pro" w:cs="Arial"/>
          <w:bCs/>
        </w:rPr>
        <w:t xml:space="preserve">are </w:t>
      </w:r>
      <w:r w:rsidRPr="00E359B3" w:rsidR="000968E6">
        <w:rPr>
          <w:rFonts w:ascii="Avenir Next LT Pro" w:hAnsi="Avenir Next LT Pro" w:cs="Arial"/>
          <w:bCs/>
        </w:rPr>
        <w:t xml:space="preserve">interested in joining </w:t>
      </w:r>
      <w:r w:rsidRPr="00E359B3">
        <w:rPr>
          <w:rFonts w:ascii="Avenir Next LT Pro" w:hAnsi="Avenir Next LT Pro" w:cs="Arial"/>
          <w:bCs/>
        </w:rPr>
        <w:t>your</w:t>
      </w:r>
      <w:r w:rsidRPr="00E359B3" w:rsidR="000968E6">
        <w:rPr>
          <w:rFonts w:ascii="Avenir Next LT Pro" w:hAnsi="Avenir Next LT Pro" w:cs="Arial"/>
          <w:bCs/>
        </w:rPr>
        <w:t xml:space="preserve"> proposed Student Group</w:t>
      </w:r>
      <w:r w:rsidRPr="00E359B3">
        <w:rPr>
          <w:rFonts w:ascii="Avenir Next LT Pro" w:hAnsi="Avenir Next LT Pro" w:cs="Arial"/>
          <w:bCs/>
        </w:rPr>
        <w:t xml:space="preserve">. </w:t>
      </w:r>
      <w:r w:rsidRPr="00E359B3">
        <w:rPr>
          <w:rFonts w:ascii="Avenir Next LT Pro" w:hAnsi="Avenir Next LT Pro" w:cs="Arial"/>
          <w:i/>
          <w:iCs/>
        </w:rPr>
        <w:t xml:space="preserve">(Think about </w:t>
      </w:r>
      <w:r w:rsidRPr="00E359B3" w:rsidR="006634D1">
        <w:rPr>
          <w:rFonts w:ascii="Avenir Next LT Pro" w:hAnsi="Avenir Next LT Pro" w:cs="Arial"/>
          <w:i/>
          <w:iCs/>
        </w:rPr>
        <w:t>Facebook polls</w:t>
      </w:r>
      <w:r w:rsidRPr="00E359B3" w:rsidR="00A24087">
        <w:rPr>
          <w:rFonts w:ascii="Avenir Next LT Pro" w:hAnsi="Avenir Next LT Pro" w:cs="Arial"/>
          <w:i/>
          <w:iCs/>
        </w:rPr>
        <w:t xml:space="preserve">, </w:t>
      </w:r>
      <w:proofErr w:type="spellStart"/>
      <w:r w:rsidRPr="00E359B3" w:rsidR="00A24087">
        <w:rPr>
          <w:rFonts w:ascii="Avenir Next LT Pro" w:hAnsi="Avenir Next LT Pro" w:cs="Arial"/>
          <w:i/>
          <w:iCs/>
        </w:rPr>
        <w:t>coursemates</w:t>
      </w:r>
      <w:proofErr w:type="spellEnd"/>
      <w:r w:rsidRPr="00E359B3" w:rsidR="00A24087">
        <w:rPr>
          <w:rFonts w:ascii="Avenir Next LT Pro" w:hAnsi="Avenir Next LT Pro" w:cs="Arial"/>
          <w:i/>
          <w:iCs/>
        </w:rPr>
        <w:t xml:space="preserve"> interested</w:t>
      </w:r>
      <w:r w:rsidRPr="00E359B3" w:rsidR="00131BEA">
        <w:rPr>
          <w:rFonts w:ascii="Avenir Next LT Pro" w:hAnsi="Avenir Next LT Pro" w:cs="Arial"/>
          <w:i/>
          <w:iCs/>
        </w:rPr>
        <w:t>, etc</w:t>
      </w:r>
      <w:r w:rsidRPr="00E359B3" w:rsidR="00E94DDC">
        <w:rPr>
          <w:rFonts w:ascii="Avenir Next LT Pro" w:hAnsi="Avenir Next LT Pro" w:cs="Arial"/>
          <w:i/>
          <w:iCs/>
        </w:rPr>
        <w:t>.</w:t>
      </w:r>
      <w:r w:rsidRPr="00E359B3" w:rsidR="00131BEA">
        <w:rPr>
          <w:rFonts w:ascii="Avenir Next LT Pro" w:hAnsi="Avenir Next LT Pro" w:cs="Arial"/>
          <w:i/>
          <w:iCs/>
        </w:rPr>
        <w:t>)</w:t>
      </w:r>
    </w:p>
    <w:sdt>
      <w:sdtPr>
        <w:rPr>
          <w:rFonts w:ascii="Avenir Next LT Pro" w:hAnsi="Avenir Next LT Pro" w:cs="Arial"/>
          <w:color w:val="808080" w:themeColor="background1" w:themeShade="80"/>
          <w:highlight w:val="yellow"/>
        </w:rPr>
        <w:id w:val="-1990470438"/>
        <w:placeholder>
          <w:docPart w:val="58371EE7817743DB973DAABD36845B21"/>
        </w:placeholder>
        <w:text/>
      </w:sdtPr>
      <w:sdtEndPr/>
      <w:sdtContent>
        <w:p w:rsidRPr="00E359B3" w:rsidR="00131BEA" w:rsidP="00131BEA" w:rsidRDefault="008F6D21" w14:paraId="264F9074" w14:textId="24B71B7C">
          <w:pPr>
            <w:rPr>
              <w:rFonts w:ascii="Avenir Next LT Pro" w:hAnsi="Avenir Next LT Pro" w:cs="Arial"/>
              <w:color w:val="808080" w:themeColor="background1" w:themeShade="80"/>
            </w:rPr>
          </w:pPr>
          <w:r w:rsidRPr="00E359B3">
            <w:rPr>
              <w:rFonts w:ascii="Avenir Next LT Pro" w:hAnsi="Avenir Next LT Pro" w:cs="Arial"/>
              <w:color w:val="808080" w:themeColor="background1" w:themeShade="80"/>
              <w:highlight w:val="yellow"/>
            </w:rPr>
            <w:t>Click here to enter text / screenshots</w:t>
          </w:r>
        </w:p>
      </w:sdtContent>
    </w:sdt>
    <w:p w:rsidRPr="00E359B3" w:rsidR="00904925" w:rsidP="00F2544E" w:rsidRDefault="00904925" w14:paraId="55B665D6" w14:textId="77777777">
      <w:pPr>
        <w:tabs>
          <w:tab w:val="left" w:pos="3195"/>
        </w:tabs>
        <w:rPr>
          <w:rFonts w:ascii="Avenir Next LT Pro" w:hAnsi="Avenir Next LT Pro"/>
        </w:rPr>
      </w:pPr>
    </w:p>
    <w:p w:rsidRPr="00E359B3" w:rsidR="00E17490" w:rsidP="00F2544E" w:rsidRDefault="00904925" w14:paraId="0A8E3325" w14:textId="77777777">
      <w:pPr>
        <w:tabs>
          <w:tab w:val="left" w:pos="3195"/>
        </w:tabs>
        <w:rPr>
          <w:rFonts w:ascii="Avenir Next LT Pro" w:hAnsi="Avenir Next LT Pro" w:cs="Arial"/>
          <w:b/>
        </w:rPr>
      </w:pPr>
      <w:r w:rsidRPr="00E359B3">
        <w:rPr>
          <w:rFonts w:ascii="Avenir Next LT Pro" w:hAnsi="Avenir Next LT Pro" w:cs="Arial"/>
          <w:b/>
        </w:rPr>
        <w:t xml:space="preserve">Complete the financial forecast using the excel spreadsheet </w:t>
      </w:r>
      <w:r w:rsidRPr="00E359B3" w:rsidR="00CE4391">
        <w:rPr>
          <w:rFonts w:ascii="Avenir Next LT Pro" w:hAnsi="Avenir Next LT Pro" w:cs="Arial"/>
          <w:b/>
        </w:rPr>
        <w:t>template</w:t>
      </w:r>
      <w:r w:rsidRPr="00E359B3">
        <w:rPr>
          <w:rFonts w:ascii="Avenir Next LT Pro" w:hAnsi="Avenir Next LT Pro" w:cs="Arial"/>
          <w:b/>
        </w:rPr>
        <w:t xml:space="preserve"> supplied. </w:t>
      </w:r>
    </w:p>
    <w:p w:rsidRPr="00E359B3" w:rsidR="005A2609" w:rsidP="005A2609" w:rsidRDefault="005A2609" w14:paraId="6D4FAD77" w14:textId="77777777">
      <w:pPr>
        <w:rPr>
          <w:rFonts w:ascii="Avenir Next LT Pro" w:hAnsi="Avenir Next LT Pro" w:cs="Arial"/>
          <w:b/>
        </w:rPr>
      </w:pPr>
    </w:p>
    <w:p w:rsidRPr="00E359B3" w:rsidR="00E5001F" w:rsidRDefault="00E5001F" w14:paraId="301976A4" w14:textId="77777777">
      <w:pPr>
        <w:rPr>
          <w:rFonts w:ascii="Avenir Next LT Pro" w:hAnsi="Avenir Next LT Pro" w:cs="Arial"/>
          <w:b/>
        </w:rPr>
      </w:pPr>
      <w:r w:rsidRPr="00E359B3">
        <w:rPr>
          <w:rFonts w:ascii="Avenir Next LT Pro" w:hAnsi="Avenir Next LT Pro" w:cs="Arial"/>
          <w:b/>
        </w:rPr>
        <w:br w:type="page"/>
      </w:r>
    </w:p>
    <w:p w:rsidRPr="00E359B3" w:rsidR="00904925" w:rsidP="005A2609" w:rsidRDefault="00E17490" w14:paraId="78B91562" w14:textId="1339EBD8">
      <w:pPr>
        <w:rPr>
          <w:rFonts w:ascii="Avenir Next LT Pro" w:hAnsi="Avenir Next LT Pro" w:cs="Arial"/>
          <w:b/>
        </w:rPr>
      </w:pPr>
      <w:r w:rsidRPr="00E359B3">
        <w:rPr>
          <w:rFonts w:ascii="Avenir Next LT Pro" w:hAnsi="Avenir Next LT Pro" w:cs="Arial"/>
          <w:b/>
        </w:rPr>
        <w:lastRenderedPageBreak/>
        <w:t>Appendix 1.</w:t>
      </w:r>
    </w:p>
    <w:p w:rsidRPr="00E359B3" w:rsidR="007D5301" w:rsidP="007D5301" w:rsidRDefault="007D5301" w14:paraId="0F6A6EC5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President/Captain </w:t>
      </w:r>
    </w:p>
    <w:p w:rsidRPr="00E359B3" w:rsidR="007D5301" w:rsidP="007D5301" w:rsidRDefault="007D5301" w14:paraId="01284826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Act as the main point of contact for UWTSDSU and queries from club/society members </w:t>
      </w:r>
    </w:p>
    <w:p w:rsidRPr="00E359B3" w:rsidR="007D5301" w:rsidP="007D5301" w:rsidRDefault="007D5301" w14:paraId="01647F59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Be the figurehead and spokesperson of the club/society. </w:t>
      </w:r>
    </w:p>
    <w:p w:rsidRPr="00E359B3" w:rsidR="007D5301" w:rsidP="007D5301" w:rsidRDefault="007D5301" w14:paraId="07762CE3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Ensure smooth running of the society, taking ultimate responsibility for events, meetings, and communication. </w:t>
      </w:r>
    </w:p>
    <w:p w:rsidRPr="00E359B3" w:rsidR="007D5301" w:rsidP="007D5301" w:rsidRDefault="007D5301" w14:paraId="5BA4BE3D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Take joint responsibility for funding applications in consultation with the Treasurer. </w:t>
      </w:r>
    </w:p>
    <w:p w:rsidRPr="00E359B3" w:rsidR="007D5301" w:rsidP="007D5301" w:rsidRDefault="007D5301" w14:paraId="5A231D72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Ensure maximum participation in the club/society by students through active promotion at Freshers’ fair each year. </w:t>
      </w:r>
    </w:p>
    <w:p w:rsidRPr="00E359B3" w:rsidR="007D5301" w:rsidP="007D5301" w:rsidRDefault="007D5301" w14:paraId="102D85BE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Arrange continuation of club/society from year to year, e.g., Co-ordinating handover during summer term if committee are graduating. </w:t>
      </w:r>
    </w:p>
    <w:p w:rsidRPr="00E359B3" w:rsidR="007D5301" w:rsidP="007D5301" w:rsidRDefault="007D5301" w14:paraId="3D709002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Attend any meetings that involve the club/society, e.g., the Club/Societies AGM at the start of each academic year. </w:t>
      </w:r>
    </w:p>
    <w:p w:rsidRPr="00E359B3" w:rsidR="007D5301" w:rsidP="007D5301" w:rsidRDefault="007D5301" w14:paraId="6D53A323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</w:p>
    <w:p w:rsidRPr="00E359B3" w:rsidR="007D5301" w:rsidP="007D5301" w:rsidRDefault="007D5301" w14:paraId="2251693B" w14:textId="173BD47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Treasurer </w:t>
      </w:r>
    </w:p>
    <w:p w:rsidRPr="00E359B3" w:rsidR="007D5301" w:rsidP="007D5301" w:rsidRDefault="007D5301" w14:paraId="283EC15F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Manage the club/society’s budget which must be through the UWTSDSU bank account only. No external accounts may be used for club or society business. </w:t>
      </w:r>
    </w:p>
    <w:p w:rsidRPr="00E359B3" w:rsidR="007D5301" w:rsidP="007D5301" w:rsidRDefault="007D5301" w14:paraId="0A8D1130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Be responsible for paying in and taking out funds on behalf of the society from their UWTSDSU bank account. </w:t>
      </w:r>
    </w:p>
    <w:p w:rsidRPr="00E359B3" w:rsidR="007D5301" w:rsidP="007D5301" w:rsidRDefault="007D5301" w14:paraId="60D91057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Keep records of income and expenditure, e.g., receipts, which MUST be returned with any claim back for money. </w:t>
      </w:r>
    </w:p>
    <w:p w:rsidRPr="00E359B3" w:rsidR="007D5301" w:rsidP="007D5301" w:rsidRDefault="007D5301" w14:paraId="0254B266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Ensure that external agencies used by the society send correct invoices if they need to be paid. </w:t>
      </w:r>
    </w:p>
    <w:p w:rsidRPr="00E359B3" w:rsidR="007D5301" w:rsidP="007D5301" w:rsidRDefault="007D5301" w14:paraId="064CAFE6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Ensure that any handling of cash is done in a trustworthy manner with full records kept. </w:t>
      </w:r>
    </w:p>
    <w:p w:rsidRPr="00E359B3" w:rsidR="007D5301" w:rsidP="007D5301" w:rsidRDefault="007D5301" w14:paraId="7C8F0EE8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</w:p>
    <w:p w:rsidRPr="00E359B3" w:rsidR="007D5301" w:rsidP="007D5301" w:rsidRDefault="007D5301" w14:paraId="4704D0EA" w14:textId="2FFF9F4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Secretary </w:t>
      </w:r>
    </w:p>
    <w:p w:rsidRPr="00E359B3" w:rsidR="007D5301" w:rsidP="007D5301" w:rsidRDefault="007D5301" w14:paraId="1ECF80FC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Ensure communications between the club/society and the Students’ Union, keeping the SU informed of your events and activities so we can help you promote them on our website etc. </w:t>
      </w:r>
    </w:p>
    <w:p w:rsidRPr="00E359B3" w:rsidR="007D5301" w:rsidP="007D5301" w:rsidRDefault="007D5301" w14:paraId="199401E4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Keep a contact list of members with names, email addresses, and telephone from information gathered from the sign up through the internet. </w:t>
      </w:r>
    </w:p>
    <w:p w:rsidRPr="00E359B3" w:rsidR="007D5301" w:rsidP="007D5301" w:rsidRDefault="007D5301" w14:paraId="5E194019" w14:textId="7777777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Style w:val="normaltextrun"/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Ensure everyone in the club/society recognises they have a common-sense duty of care towards one another. </w:t>
      </w:r>
    </w:p>
    <w:p w:rsidRPr="00E359B3" w:rsidR="00E17490" w:rsidP="007D5301" w:rsidRDefault="007D5301" w14:paraId="62264A1D" w14:textId="050A9747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textAlignment w:val="baseline"/>
        <w:rPr>
          <w:rFonts w:ascii="Avenir Next LT Pro" w:hAnsi="Avenir Next LT Pro"/>
          <w:color w:val="000000"/>
          <w:sz w:val="22"/>
          <w:szCs w:val="22"/>
        </w:rPr>
      </w:pPr>
      <w:r w:rsidRPr="00E359B3">
        <w:rPr>
          <w:rStyle w:val="normaltextrun"/>
          <w:rFonts w:ascii="Avenir Next LT Pro" w:hAnsi="Avenir Next LT Pro"/>
          <w:color w:val="000000"/>
          <w:sz w:val="22"/>
          <w:szCs w:val="22"/>
        </w:rPr>
        <w:t xml:space="preserve">Keep minutes at any meetings. </w:t>
      </w:r>
    </w:p>
    <w:sectPr w:rsidRPr="00E359B3" w:rsidR="00E17490">
      <w:headerReference w:type="default" r:id="rId7"/>
      <w:pgSz w:w="11906" w:h="16838" w:orient="portrait"/>
      <w:pgMar w:top="1440" w:right="1440" w:bottom="1440" w:left="1440" w:header="708" w:footer="708" w:gutter="0"/>
      <w:cols w:space="708"/>
      <w:docGrid w:linePitch="360"/>
      <w:footerReference w:type="default" r:id="R541903d3cad14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A32DB" w:rsidP="004A32DB" w:rsidRDefault="004A32DB" w14:paraId="635C159C" w14:textId="77777777">
      <w:pPr>
        <w:spacing w:after="0" w:line="240" w:lineRule="auto"/>
      </w:pPr>
      <w:r>
        <w:separator/>
      </w:r>
    </w:p>
  </w:endnote>
  <w:endnote w:type="continuationSeparator" w:id="0">
    <w:p w:rsidR="004A32DB" w:rsidP="004A32DB" w:rsidRDefault="004A32DB" w14:paraId="2B32724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C2BC367" w:rsidTr="5C2BC367" w14:paraId="57EC18AA">
      <w:tc>
        <w:tcPr>
          <w:tcW w:w="3005" w:type="dxa"/>
          <w:tcMar/>
        </w:tcPr>
        <w:p w:rsidR="5C2BC367" w:rsidP="5C2BC367" w:rsidRDefault="5C2BC367" w14:paraId="34072B9E" w14:textId="4B216A51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C2BC367" w:rsidP="5C2BC367" w:rsidRDefault="5C2BC367" w14:paraId="52906C76" w14:textId="554BE74B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5C2BC367" w:rsidP="5C2BC367" w:rsidRDefault="5C2BC367" w14:paraId="40E9F5C7" w14:textId="67CEF5A4">
          <w:pPr>
            <w:pStyle w:val="Header"/>
            <w:bidi w:val="0"/>
            <w:ind w:right="-115"/>
            <w:jc w:val="right"/>
          </w:pPr>
        </w:p>
      </w:tc>
    </w:tr>
  </w:tbl>
  <w:p w:rsidR="5C2BC367" w:rsidP="5C2BC367" w:rsidRDefault="5C2BC367" w14:paraId="412EEAB1" w14:textId="47B52BF2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A32DB" w:rsidP="004A32DB" w:rsidRDefault="004A32DB" w14:paraId="24C81F74" w14:textId="77777777">
      <w:pPr>
        <w:spacing w:after="0" w:line="240" w:lineRule="auto"/>
      </w:pPr>
      <w:r>
        <w:separator/>
      </w:r>
    </w:p>
  </w:footnote>
  <w:footnote w:type="continuationSeparator" w:id="0">
    <w:p w:rsidR="004A32DB" w:rsidP="004A32DB" w:rsidRDefault="004A32DB" w14:paraId="2C39279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4A32DB" w:rsidRDefault="004A32DB" w14:paraId="6CFB0A67" w14:textId="57F8D139">
    <w:pPr>
      <w:pStyle w:val="Header"/>
    </w:pPr>
    <w:r w:rsidRPr="004A32DB">
      <w:rPr>
        <w:noProof/>
      </w:rPr>
      <w:drawing>
        <wp:inline distT="0" distB="0" distL="0" distR="0" wp14:anchorId="7F7F5DD5" wp14:editId="543FA452">
          <wp:extent cx="2872989" cy="883997"/>
          <wp:effectExtent l="0" t="0" r="381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872989" cy="8839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bookmark int2:bookmarkName="_Int_r8cmfHhn" int2:invalidationBookmarkName="" int2:hashCode="J2lsnsT5uqiBHV" int2:id="W4wDuq7U">
      <int2:state int2:type="WordDesignerSuggestedImageAnnotation" int2:value="Review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52AD"/>
    <w:multiLevelType w:val="multilevel"/>
    <w:tmpl w:val="1D84B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2C6E2CF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9D84768"/>
    <w:multiLevelType w:val="multilevel"/>
    <w:tmpl w:val="4F421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3A3831B5"/>
    <w:multiLevelType w:val="multilevel"/>
    <w:tmpl w:val="40264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3A756961"/>
    <w:multiLevelType w:val="multilevel"/>
    <w:tmpl w:val="076AD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42155F8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4E3240"/>
    <w:multiLevelType w:val="multilevel"/>
    <w:tmpl w:val="00C28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476E7A5C"/>
    <w:multiLevelType w:val="hybridMultilevel"/>
    <w:tmpl w:val="7BB44DDA"/>
    <w:lvl w:ilvl="0" w:tplc="9D2E94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F64C94"/>
    <w:multiLevelType w:val="hybridMultilevel"/>
    <w:tmpl w:val="36C20032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72D102A6"/>
    <w:multiLevelType w:val="hybridMultilevel"/>
    <w:tmpl w:val="76F054F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6D04D8C"/>
    <w:multiLevelType w:val="hybridMultilevel"/>
    <w:tmpl w:val="B0FC3E90"/>
    <w:lvl w:ilvl="0" w:tplc="476EA4FA"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A2660C3"/>
    <w:multiLevelType w:val="multilevel"/>
    <w:tmpl w:val="A476F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7C1034B9"/>
    <w:multiLevelType w:val="hybridMultilevel"/>
    <w:tmpl w:val="4D5C2396"/>
    <w:lvl w:ilvl="0" w:tplc="F4C6F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298265">
    <w:abstractNumId w:val="8"/>
  </w:num>
  <w:num w:numId="2" w16cid:durableId="55707214">
    <w:abstractNumId w:val="9"/>
  </w:num>
  <w:num w:numId="3" w16cid:durableId="1092778219">
    <w:abstractNumId w:val="5"/>
  </w:num>
  <w:num w:numId="4" w16cid:durableId="717701382">
    <w:abstractNumId w:val="1"/>
  </w:num>
  <w:num w:numId="5" w16cid:durableId="1466000174">
    <w:abstractNumId w:val="10"/>
  </w:num>
  <w:num w:numId="6" w16cid:durableId="676614902">
    <w:abstractNumId w:val="0"/>
  </w:num>
  <w:num w:numId="7" w16cid:durableId="2072657674">
    <w:abstractNumId w:val="2"/>
  </w:num>
  <w:num w:numId="8" w16cid:durableId="810902759">
    <w:abstractNumId w:val="3"/>
  </w:num>
  <w:num w:numId="9" w16cid:durableId="735011201">
    <w:abstractNumId w:val="6"/>
  </w:num>
  <w:num w:numId="10" w16cid:durableId="1293246842">
    <w:abstractNumId w:val="4"/>
  </w:num>
  <w:num w:numId="11" w16cid:durableId="1508908837">
    <w:abstractNumId w:val="11"/>
  </w:num>
  <w:num w:numId="12" w16cid:durableId="638268158">
    <w:abstractNumId w:val="12"/>
  </w:num>
  <w:num w:numId="13" w16cid:durableId="3196515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LU0MzG1MDEyM7VU0lEKTi0uzszPAykwqgUAm4Ir/CwAAAA="/>
  </w:docVars>
  <w:rsids>
    <w:rsidRoot w:val="00F2544E"/>
    <w:rsid w:val="000033DF"/>
    <w:rsid w:val="000866A5"/>
    <w:rsid w:val="000968E6"/>
    <w:rsid w:val="00131BEA"/>
    <w:rsid w:val="0027385B"/>
    <w:rsid w:val="002C3091"/>
    <w:rsid w:val="00407302"/>
    <w:rsid w:val="004A32DB"/>
    <w:rsid w:val="00510A90"/>
    <w:rsid w:val="005A2609"/>
    <w:rsid w:val="006163BF"/>
    <w:rsid w:val="006634D1"/>
    <w:rsid w:val="00692F9D"/>
    <w:rsid w:val="006A6FFB"/>
    <w:rsid w:val="006C5935"/>
    <w:rsid w:val="00713E5F"/>
    <w:rsid w:val="007D5301"/>
    <w:rsid w:val="007F0DE6"/>
    <w:rsid w:val="008B34B7"/>
    <w:rsid w:val="008C18A9"/>
    <w:rsid w:val="008F6D21"/>
    <w:rsid w:val="00904925"/>
    <w:rsid w:val="00A24087"/>
    <w:rsid w:val="00AC76A1"/>
    <w:rsid w:val="00BE7076"/>
    <w:rsid w:val="00C91876"/>
    <w:rsid w:val="00CE4391"/>
    <w:rsid w:val="00D51653"/>
    <w:rsid w:val="00E17490"/>
    <w:rsid w:val="00E3014B"/>
    <w:rsid w:val="00E359B3"/>
    <w:rsid w:val="00E5001F"/>
    <w:rsid w:val="00E559EF"/>
    <w:rsid w:val="00E565D9"/>
    <w:rsid w:val="00E82C49"/>
    <w:rsid w:val="00E94DDC"/>
    <w:rsid w:val="00EB6855"/>
    <w:rsid w:val="00ED50FC"/>
    <w:rsid w:val="00F2544E"/>
    <w:rsid w:val="00F372C7"/>
    <w:rsid w:val="3D20D502"/>
    <w:rsid w:val="5C2BC367"/>
    <w:rsid w:val="7B631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11BFEF9"/>
  <w15:chartTrackingRefBased/>
  <w15:docId w15:val="{5BED3CDA-EB71-4BD0-B439-2320B1F36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544E"/>
    <w:rPr>
      <w:color w:val="808080"/>
    </w:rPr>
  </w:style>
  <w:style w:type="paragraph" w:styleId="ListParagraph">
    <w:name w:val="List Paragraph"/>
    <w:basedOn w:val="Normal"/>
    <w:uiPriority w:val="34"/>
    <w:qFormat/>
    <w:rsid w:val="00F2544E"/>
    <w:pPr>
      <w:ind w:left="720"/>
      <w:contextualSpacing/>
    </w:pPr>
  </w:style>
  <w:style w:type="table" w:styleId="TableGrid">
    <w:name w:val="Table Grid"/>
    <w:basedOn w:val="TableNormal"/>
    <w:uiPriority w:val="39"/>
    <w:rsid w:val="00F2544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5Dark">
    <w:name w:val="Grid Table 5 Dark"/>
    <w:basedOn w:val="TableNormal"/>
    <w:uiPriority w:val="50"/>
    <w:rsid w:val="00F2544E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D50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D50FC"/>
    <w:rPr>
      <w:rFonts w:ascii="Segoe UI" w:hAnsi="Segoe UI" w:cs="Segoe UI"/>
      <w:sz w:val="18"/>
      <w:szCs w:val="18"/>
    </w:rPr>
  </w:style>
  <w:style w:type="table" w:styleId="GridTable2">
    <w:name w:val="Grid Table 2"/>
    <w:basedOn w:val="TableNormal"/>
    <w:uiPriority w:val="47"/>
    <w:rsid w:val="00E3014B"/>
    <w:pPr>
      <w:spacing w:after="0" w:line="240" w:lineRule="auto"/>
    </w:pPr>
    <w:tblPr>
      <w:tblStyleRowBandSize w:val="1"/>
      <w:tblStyleColBandSize w:val="1"/>
      <w:tblBorders>
        <w:top w:val="single" w:color="4E189A" w:sz="4" w:space="0"/>
        <w:bottom w:val="single" w:color="4E189A" w:sz="4" w:space="0"/>
        <w:insideH w:val="single" w:color="4E189A" w:sz="4" w:space="0"/>
        <w:insideV w:val="single" w:color="4E189A" w:sz="4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E3014B"/>
    <w:pPr>
      <w:spacing w:after="0" w:line="240" w:lineRule="auto"/>
    </w:pPr>
    <w:tblPr>
      <w:tblStyleRowBandSize w:val="1"/>
      <w:tblStyleColBandSize w:val="1"/>
      <w:tblBorders>
        <w:top w:val="single" w:color="C9C9C9" w:themeColor="accent3" w:themeTint="99" w:sz="2" w:space="0"/>
        <w:bottom w:val="single" w:color="C9C9C9" w:themeColor="accent3" w:themeTint="99" w:sz="2" w:space="0"/>
        <w:insideH w:val="single" w:color="C9C9C9" w:themeColor="accent3" w:themeTint="99" w:sz="2" w:space="0"/>
        <w:insideV w:val="single" w:color="C9C9C9" w:themeColor="accent3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C9C9C9" w:themeColor="accent3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C9C9C9" w:themeColor="accent3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">
    <w:name w:val="Grid Table 6 Colorful"/>
    <w:basedOn w:val="TableNormal"/>
    <w:uiPriority w:val="51"/>
    <w:rsid w:val="00E3014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4A32DB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A32DB"/>
  </w:style>
  <w:style w:type="paragraph" w:styleId="Footer">
    <w:name w:val="footer"/>
    <w:basedOn w:val="Normal"/>
    <w:link w:val="FooterChar"/>
    <w:uiPriority w:val="99"/>
    <w:unhideWhenUsed/>
    <w:rsid w:val="004A32DB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A32DB"/>
  </w:style>
  <w:style w:type="paragraph" w:styleId="paragraph" w:customStyle="1">
    <w:name w:val="paragraph"/>
    <w:basedOn w:val="Normal"/>
    <w:rsid w:val="007D530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zh-CN"/>
    </w:rPr>
  </w:style>
  <w:style w:type="character" w:styleId="normaltextrun" w:customStyle="1">
    <w:name w:val="normaltextrun"/>
    <w:basedOn w:val="DefaultParagraphFont"/>
    <w:rsid w:val="007D5301"/>
  </w:style>
  <w:style w:type="character" w:styleId="eop" w:customStyle="1">
    <w:name w:val="eop"/>
    <w:basedOn w:val="DefaultParagraphFont"/>
    <w:rsid w:val="007D53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142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6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5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9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glossaryDocument" Target="glossary/document.xml" Id="rId9" /><Relationship Type="http://schemas.openxmlformats.org/officeDocument/2006/relationships/footer" Target="footer.xml" Id="R541903d3cad14145" /><Relationship Type="http://schemas.microsoft.com/office/2020/10/relationships/intelligence" Target="intelligence2.xml" Id="R5f93d6db00024a45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7215A-F2C4-4ADE-BDC3-9F5034FDBD05}"/>
      </w:docPartPr>
      <w:docPartBody>
        <w:p w:rsidR="00ED6607" w:rsidRDefault="00814088">
          <w:r w:rsidRPr="00390E2B">
            <w:rPr>
              <w:rStyle w:val="PlaceholderText"/>
            </w:rPr>
            <w:t>Click here to enter text.</w:t>
          </w:r>
        </w:p>
      </w:docPartBody>
    </w:docPart>
    <w:docPart>
      <w:docPartPr>
        <w:name w:val="718E8BDBA9CA4990BD18DF5874D89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34E54-004A-4A45-8AEC-C2C3DD591828}"/>
      </w:docPartPr>
      <w:docPartBody>
        <w:p w:rsidR="00ED6607" w:rsidRDefault="00814088" w:rsidP="00814088">
          <w:pPr>
            <w:pStyle w:val="718E8BDBA9CA4990BD18DF5874D89963"/>
          </w:pPr>
          <w:r w:rsidRPr="00390E2B">
            <w:rPr>
              <w:rStyle w:val="PlaceholderText"/>
            </w:rPr>
            <w:t>Click here to enter text.</w:t>
          </w:r>
        </w:p>
      </w:docPartBody>
    </w:docPart>
    <w:docPart>
      <w:docPartPr>
        <w:name w:val="0FBC5274BB1A436585C92CF954B86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4B620-4EF7-4D25-9844-0257B7014A9A}"/>
      </w:docPartPr>
      <w:docPartBody>
        <w:p w:rsidR="007A4D2A" w:rsidRDefault="005336CE" w:rsidP="005336CE">
          <w:pPr>
            <w:pStyle w:val="0FBC5274BB1A436585C92CF954B862E9"/>
          </w:pPr>
          <w:r w:rsidRPr="00390E2B">
            <w:rPr>
              <w:rStyle w:val="PlaceholderText"/>
            </w:rPr>
            <w:t>Click here to enter text.</w:t>
          </w:r>
        </w:p>
      </w:docPartBody>
    </w:docPart>
    <w:docPart>
      <w:docPartPr>
        <w:name w:val="4AFEA0CDB71248248F0C545B62950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1E09E-837B-4C9D-BD09-8E8E3DB85DAC}"/>
      </w:docPartPr>
      <w:docPartBody>
        <w:p w:rsidR="007A4D2A" w:rsidRDefault="005336CE" w:rsidP="005336CE">
          <w:pPr>
            <w:pStyle w:val="4AFEA0CDB71248248F0C545B6295006D"/>
          </w:pPr>
          <w:r w:rsidRPr="00390E2B">
            <w:rPr>
              <w:rStyle w:val="PlaceholderText"/>
            </w:rPr>
            <w:t>Click here to enter text.</w:t>
          </w:r>
        </w:p>
      </w:docPartBody>
    </w:docPart>
    <w:docPart>
      <w:docPartPr>
        <w:name w:val="A27735B149BA44E7A633A8AA9E571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FAAC0-0A82-4407-8143-B1FFA1C705CB}"/>
      </w:docPartPr>
      <w:docPartBody>
        <w:p w:rsidR="002F06A9" w:rsidRDefault="007A4D2A" w:rsidP="007A4D2A">
          <w:pPr>
            <w:pStyle w:val="A27735B149BA44E7A633A8AA9E57112C"/>
          </w:pPr>
          <w:r w:rsidRPr="00390E2B">
            <w:rPr>
              <w:rStyle w:val="PlaceholderText"/>
            </w:rPr>
            <w:t>Click here to enter text.</w:t>
          </w:r>
        </w:p>
      </w:docPartBody>
    </w:docPart>
    <w:docPart>
      <w:docPartPr>
        <w:name w:val="58371EE7817743DB973DAABD36845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7E44B-E214-424A-98B3-FD775AC8520D}"/>
      </w:docPartPr>
      <w:docPartBody>
        <w:p w:rsidR="002F06A9" w:rsidRDefault="007A4D2A" w:rsidP="007A4D2A">
          <w:pPr>
            <w:pStyle w:val="58371EE7817743DB973DAABD36845B21"/>
          </w:pPr>
          <w:r w:rsidRPr="00390E2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4088"/>
    <w:rsid w:val="002932D6"/>
    <w:rsid w:val="002F06A9"/>
    <w:rsid w:val="00323328"/>
    <w:rsid w:val="005336CE"/>
    <w:rsid w:val="007A4D2A"/>
    <w:rsid w:val="00814088"/>
    <w:rsid w:val="00ED6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A4D2A"/>
    <w:rPr>
      <w:color w:val="808080"/>
    </w:rPr>
  </w:style>
  <w:style w:type="paragraph" w:customStyle="1" w:styleId="0FBC5274BB1A436585C92CF954B862E9">
    <w:name w:val="0FBC5274BB1A436585C92CF954B862E9"/>
    <w:rsid w:val="005336CE"/>
    <w:rPr>
      <w:lang w:eastAsia="zh-CN"/>
    </w:rPr>
  </w:style>
  <w:style w:type="paragraph" w:customStyle="1" w:styleId="718E8BDBA9CA4990BD18DF5874D89963">
    <w:name w:val="718E8BDBA9CA4990BD18DF5874D89963"/>
    <w:rsid w:val="00814088"/>
  </w:style>
  <w:style w:type="paragraph" w:customStyle="1" w:styleId="A27735B149BA44E7A633A8AA9E57112C">
    <w:name w:val="A27735B149BA44E7A633A8AA9E57112C"/>
    <w:rsid w:val="007A4D2A"/>
    <w:rPr>
      <w:lang w:eastAsia="zh-CN"/>
    </w:rPr>
  </w:style>
  <w:style w:type="paragraph" w:customStyle="1" w:styleId="4AFEA0CDB71248248F0C545B6295006D">
    <w:name w:val="4AFEA0CDB71248248F0C545B6295006D"/>
    <w:rsid w:val="005336CE"/>
    <w:rPr>
      <w:lang w:eastAsia="zh-CN"/>
    </w:rPr>
  </w:style>
  <w:style w:type="paragraph" w:customStyle="1" w:styleId="58371EE7817743DB973DAABD36845B21">
    <w:name w:val="58371EE7817743DB973DAABD36845B21"/>
    <w:rsid w:val="007A4D2A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09B251219B0E4FA192FAB8C3136AE6" ma:contentTypeVersion="37" ma:contentTypeDescription="Create a new document." ma:contentTypeScope="" ma:versionID="c3cd2688c9f6ff75edd725b73618781f">
  <xsd:schema xmlns:xsd="http://www.w3.org/2001/XMLSchema" xmlns:xs="http://www.w3.org/2001/XMLSchema" xmlns:p="http://schemas.microsoft.com/office/2006/metadata/properties" xmlns:ns2="92c24619-d6d5-42cf-b618-23d930ad9f20" xmlns:ns3="8ee9550b-f5f4-4dde-bce5-39f4ba45c2f1" targetNamespace="http://schemas.microsoft.com/office/2006/metadata/properties" ma:root="true" ma:fieldsID="c3821a562d0b048f02aa4496b8d0c547" ns2:_="" ns3:_="">
    <xsd:import namespace="92c24619-d6d5-42cf-b618-23d930ad9f20"/>
    <xsd:import namespace="8ee9550b-f5f4-4dde-bce5-39f4ba45c2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24619-d6d5-42cf-b618-23d930ad9f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8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9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0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3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4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6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Teams_Channel_Section_Location" ma:index="39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e570377e-a101-46e2-9596-058a9a36ea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e9550b-f5f4-4dde-bce5-39f4ba45c2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3" nillable="true" ma:displayName="Taxonomy Catch All Column" ma:hidden="true" ma:list="{6276978c-1fa1-4b25-ae82-70df271c613c}" ma:internalName="TaxCatchAll" ma:showField="CatchAllData" ma:web="8ee9550b-f5f4-4dde-bce5-39f4ba45c2f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92c24619-d6d5-42cf-b618-23d930ad9f20" xsi:nil="true"/>
    <Teams_Channel_Section_Location xmlns="92c24619-d6d5-42cf-b618-23d930ad9f20" xsi:nil="true"/>
    <Math_Settings xmlns="92c24619-d6d5-42cf-b618-23d930ad9f20" xsi:nil="true"/>
    <NotebookType xmlns="92c24619-d6d5-42cf-b618-23d930ad9f20" xsi:nil="true"/>
    <Distribution_Groups xmlns="92c24619-d6d5-42cf-b618-23d930ad9f20" xsi:nil="true"/>
    <DefaultSectionNames xmlns="92c24619-d6d5-42cf-b618-23d930ad9f20" xsi:nil="true"/>
    <Invited_Members xmlns="92c24619-d6d5-42cf-b618-23d930ad9f20" xsi:nil="true"/>
    <FolderType xmlns="92c24619-d6d5-42cf-b618-23d930ad9f20" xsi:nil="true"/>
    <Owner xmlns="92c24619-d6d5-42cf-b618-23d930ad9f20">
      <UserInfo>
        <DisplayName/>
        <AccountId xsi:nil="true"/>
        <AccountType/>
      </UserInfo>
    </Owner>
    <TaxCatchAll xmlns="8ee9550b-f5f4-4dde-bce5-39f4ba45c2f1" xsi:nil="true"/>
    <Is_Collaboration_Space_Locked xmlns="92c24619-d6d5-42cf-b618-23d930ad9f20" xsi:nil="true"/>
    <Templates xmlns="92c24619-d6d5-42cf-b618-23d930ad9f20" xsi:nil="true"/>
    <Has_Leaders_Only_SectionGroup xmlns="92c24619-d6d5-42cf-b618-23d930ad9f20" xsi:nil="true"/>
    <Leaders xmlns="92c24619-d6d5-42cf-b618-23d930ad9f20">
      <UserInfo>
        <DisplayName/>
        <AccountId xsi:nil="true"/>
        <AccountType/>
      </UserInfo>
    </Leaders>
    <lcf76f155ced4ddcb4097134ff3c332f xmlns="92c24619-d6d5-42cf-b618-23d930ad9f20">
      <Terms xmlns="http://schemas.microsoft.com/office/infopath/2007/PartnerControls"/>
    </lcf76f155ced4ddcb4097134ff3c332f>
    <TeamsChannelId xmlns="92c24619-d6d5-42cf-b618-23d930ad9f20" xsi:nil="true"/>
    <IsNotebookLocked xmlns="92c24619-d6d5-42cf-b618-23d930ad9f20" xsi:nil="true"/>
    <Member_Groups xmlns="92c24619-d6d5-42cf-b618-23d930ad9f20">
      <UserInfo>
        <DisplayName/>
        <AccountId xsi:nil="true"/>
        <AccountType/>
      </UserInfo>
    </Member_Groups>
    <Self_Registration_Enabled xmlns="92c24619-d6d5-42cf-b618-23d930ad9f20" xsi:nil="true"/>
    <CultureName xmlns="92c24619-d6d5-42cf-b618-23d930ad9f20" xsi:nil="true"/>
    <AppVersion xmlns="92c24619-d6d5-42cf-b618-23d930ad9f20" xsi:nil="true"/>
    <Invited_Leaders xmlns="92c24619-d6d5-42cf-b618-23d930ad9f20" xsi:nil="true"/>
    <Members xmlns="92c24619-d6d5-42cf-b618-23d930ad9f20">
      <UserInfo>
        <DisplayName/>
        <AccountId xsi:nil="true"/>
        <AccountType/>
      </UserInfo>
    </Members>
  </documentManagement>
</p:properties>
</file>

<file path=customXml/itemProps1.xml><?xml version="1.0" encoding="utf-8"?>
<ds:datastoreItem xmlns:ds="http://schemas.openxmlformats.org/officeDocument/2006/customXml" ds:itemID="{6A5AAD3B-8DCC-426A-94FC-19552483042C}"/>
</file>

<file path=customXml/itemProps2.xml><?xml version="1.0" encoding="utf-8"?>
<ds:datastoreItem xmlns:ds="http://schemas.openxmlformats.org/officeDocument/2006/customXml" ds:itemID="{A480CB43-32DC-4880-B5C5-0275F4945531}"/>
</file>

<file path=customXml/itemProps3.xml><?xml version="1.0" encoding="utf-8"?>
<ds:datastoreItem xmlns:ds="http://schemas.openxmlformats.org/officeDocument/2006/customXml" ds:itemID="{0D46546A-10CC-459C-B74C-2455FF74C93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RHU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an, Daniel</dc:creator>
  <cp:keywords/>
  <dc:description/>
  <cp:lastModifiedBy>Lucy Brown</cp:lastModifiedBy>
  <cp:revision>26</cp:revision>
  <cp:lastPrinted>2019-10-22T15:05:00Z</cp:lastPrinted>
  <dcterms:created xsi:type="dcterms:W3CDTF">2022-09-01T10:34:00Z</dcterms:created>
  <dcterms:modified xsi:type="dcterms:W3CDTF">2022-09-01T12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9B251219B0E4FA192FAB8C3136AE6</vt:lpwstr>
  </property>
  <property fmtid="{D5CDD505-2E9C-101B-9397-08002B2CF9AE}" pid="3" name="MediaServiceImageTags">
    <vt:lpwstr/>
  </property>
</Properties>
</file>